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74024" w14:textId="77777777" w:rsidR="001450A7" w:rsidRDefault="001450A7" w:rsidP="00104575">
      <w:pPr>
        <w:ind w:right="1637"/>
        <w:jc w:val="center"/>
        <w:rPr>
          <w:rFonts w:asciiTheme="minorHAnsi" w:hAnsiTheme="minorHAnsi"/>
          <w:b/>
          <w:sz w:val="28"/>
          <w:szCs w:val="28"/>
        </w:rPr>
      </w:pPr>
    </w:p>
    <w:p w14:paraId="253462E5" w14:textId="77777777" w:rsidR="001450A7" w:rsidRDefault="001450A7" w:rsidP="00104575">
      <w:pPr>
        <w:ind w:right="1637"/>
        <w:jc w:val="center"/>
        <w:rPr>
          <w:rFonts w:asciiTheme="minorHAnsi" w:hAnsiTheme="minorHAnsi"/>
          <w:b/>
          <w:sz w:val="28"/>
          <w:szCs w:val="28"/>
        </w:rPr>
      </w:pPr>
    </w:p>
    <w:p w14:paraId="65C2BF69" w14:textId="77777777" w:rsidR="001450A7" w:rsidRDefault="001450A7" w:rsidP="00104575">
      <w:pPr>
        <w:ind w:right="1637"/>
        <w:jc w:val="center"/>
        <w:rPr>
          <w:rFonts w:asciiTheme="minorHAnsi" w:hAnsiTheme="minorHAnsi"/>
          <w:b/>
          <w:sz w:val="28"/>
          <w:szCs w:val="28"/>
        </w:rPr>
      </w:pPr>
    </w:p>
    <w:p w14:paraId="7B35FF46" w14:textId="77777777" w:rsidR="001450A7" w:rsidRDefault="001450A7" w:rsidP="00104575">
      <w:pPr>
        <w:ind w:right="1637"/>
        <w:jc w:val="center"/>
        <w:rPr>
          <w:rFonts w:asciiTheme="minorHAnsi" w:hAnsiTheme="minorHAnsi"/>
          <w:b/>
          <w:sz w:val="28"/>
          <w:szCs w:val="28"/>
        </w:rPr>
      </w:pPr>
    </w:p>
    <w:p w14:paraId="618F225B" w14:textId="4C4D27E9" w:rsidR="008709EA" w:rsidRDefault="008709EA" w:rsidP="004A2EBD">
      <w:pPr>
        <w:ind w:right="1637"/>
        <w:jc w:val="center"/>
        <w:rPr>
          <w:rFonts w:asciiTheme="minorHAnsi" w:hAnsiTheme="minorHAnsi"/>
          <w:b/>
          <w:sz w:val="22"/>
          <w:szCs w:val="22"/>
        </w:rPr>
      </w:pPr>
      <w:r w:rsidRPr="00DB6414">
        <w:rPr>
          <w:rFonts w:asciiTheme="minorHAnsi" w:hAnsiTheme="minorHAnsi"/>
          <w:b/>
          <w:sz w:val="22"/>
          <w:szCs w:val="22"/>
        </w:rPr>
        <w:t>AGRICULTURAL EXTENSION WORK PLACEMENT PROGRAM</w:t>
      </w:r>
      <w:r w:rsidR="00DF05A4">
        <w:rPr>
          <w:rFonts w:asciiTheme="minorHAnsi" w:hAnsiTheme="minorHAnsi"/>
          <w:b/>
          <w:sz w:val="22"/>
          <w:szCs w:val="22"/>
        </w:rPr>
        <w:t xml:space="preserve"> 2020 -2022</w:t>
      </w:r>
    </w:p>
    <w:p w14:paraId="470104C3" w14:textId="6BF07486" w:rsidR="00DF05A4" w:rsidRDefault="00DF05A4" w:rsidP="004A2EBD">
      <w:pPr>
        <w:ind w:right="1637"/>
        <w:jc w:val="center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GREAT BARRIER REEF CATCHMENTS</w:t>
      </w:r>
    </w:p>
    <w:p w14:paraId="02B320AF" w14:textId="77777777" w:rsidR="00DF05A4" w:rsidRPr="00DF05A4" w:rsidRDefault="00DF05A4" w:rsidP="004A2EBD">
      <w:pPr>
        <w:ind w:right="1637"/>
        <w:jc w:val="center"/>
        <w:rPr>
          <w:rFonts w:asciiTheme="minorHAnsi" w:hAnsiTheme="minorHAnsi"/>
          <w:b/>
          <w:sz w:val="32"/>
          <w:szCs w:val="22"/>
        </w:rPr>
      </w:pPr>
    </w:p>
    <w:p w14:paraId="4B25D5B3" w14:textId="77777777" w:rsidR="008709EA" w:rsidRPr="00DF05A4" w:rsidRDefault="008709EA" w:rsidP="004A2EBD">
      <w:pPr>
        <w:ind w:right="1637"/>
        <w:jc w:val="center"/>
        <w:rPr>
          <w:rFonts w:asciiTheme="minorHAnsi" w:hAnsiTheme="minorHAnsi"/>
          <w:b/>
          <w:sz w:val="32"/>
          <w:szCs w:val="22"/>
        </w:rPr>
      </w:pPr>
      <w:r w:rsidRPr="00DF05A4">
        <w:rPr>
          <w:rFonts w:asciiTheme="minorHAnsi" w:hAnsiTheme="minorHAnsi"/>
          <w:b/>
          <w:sz w:val="32"/>
          <w:szCs w:val="22"/>
        </w:rPr>
        <w:t>HOST ORGANISATION</w:t>
      </w:r>
    </w:p>
    <w:p w14:paraId="0584094D" w14:textId="77777777" w:rsidR="00104575" w:rsidRPr="00DF05A4" w:rsidRDefault="00104575" w:rsidP="004A2EBD">
      <w:pPr>
        <w:ind w:right="1637"/>
        <w:jc w:val="center"/>
        <w:rPr>
          <w:rFonts w:asciiTheme="minorHAnsi" w:hAnsiTheme="minorHAnsi"/>
          <w:b/>
          <w:sz w:val="32"/>
          <w:szCs w:val="22"/>
        </w:rPr>
      </w:pPr>
      <w:r w:rsidRPr="00DF05A4">
        <w:rPr>
          <w:rFonts w:asciiTheme="minorHAnsi" w:hAnsiTheme="minorHAnsi"/>
          <w:b/>
          <w:sz w:val="32"/>
          <w:szCs w:val="22"/>
        </w:rPr>
        <w:t>APPLICATION FORM and GUIDELINES</w:t>
      </w:r>
    </w:p>
    <w:p w14:paraId="35657736" w14:textId="77777777" w:rsidR="00104575" w:rsidRPr="00DB6414" w:rsidRDefault="00104575" w:rsidP="00104575">
      <w:pPr>
        <w:rPr>
          <w:rFonts w:asciiTheme="minorHAnsi" w:hAnsiTheme="minorHAnsi"/>
          <w:sz w:val="22"/>
          <w:szCs w:val="22"/>
        </w:rPr>
      </w:pPr>
    </w:p>
    <w:p w14:paraId="109B1ADA" w14:textId="77777777" w:rsidR="00104575" w:rsidRPr="00DB6414" w:rsidRDefault="00104575" w:rsidP="00104575">
      <w:pPr>
        <w:rPr>
          <w:rFonts w:asciiTheme="minorHAnsi" w:hAnsiTheme="minorHAnsi"/>
          <w:sz w:val="22"/>
          <w:szCs w:val="22"/>
        </w:rPr>
      </w:pPr>
    </w:p>
    <w:p w14:paraId="2961D492" w14:textId="77777777" w:rsidR="00104575" w:rsidRPr="00DB6414" w:rsidRDefault="00104575" w:rsidP="00104575">
      <w:pPr>
        <w:rPr>
          <w:rFonts w:asciiTheme="minorHAnsi" w:hAnsiTheme="minorHAnsi"/>
          <w:b/>
          <w:sz w:val="22"/>
          <w:szCs w:val="22"/>
        </w:rPr>
      </w:pPr>
    </w:p>
    <w:p w14:paraId="2924A16F" w14:textId="77777777" w:rsidR="00104575" w:rsidRPr="00DB6414" w:rsidRDefault="00104575" w:rsidP="00104575">
      <w:pPr>
        <w:pStyle w:val="BodyText"/>
        <w:rPr>
          <w:rFonts w:asciiTheme="minorHAnsi" w:hAnsiTheme="minorHAnsi"/>
          <w:b/>
          <w:sz w:val="22"/>
          <w:szCs w:val="22"/>
        </w:rPr>
      </w:pPr>
      <w:r w:rsidRPr="00DB6414">
        <w:rPr>
          <w:rFonts w:asciiTheme="minorHAnsi" w:hAnsiTheme="minorHAnsi"/>
          <w:b/>
          <w:sz w:val="22"/>
          <w:szCs w:val="22"/>
        </w:rPr>
        <w:t>Timing of Application</w:t>
      </w:r>
    </w:p>
    <w:p w14:paraId="7D51E23B" w14:textId="77777777" w:rsidR="00104575" w:rsidRPr="00DB6414" w:rsidRDefault="00104575" w:rsidP="00104575">
      <w:pPr>
        <w:rPr>
          <w:rFonts w:asciiTheme="minorHAnsi" w:hAnsiTheme="minorHAnsi"/>
          <w:sz w:val="22"/>
          <w:szCs w:val="22"/>
        </w:rPr>
      </w:pPr>
    </w:p>
    <w:p w14:paraId="4960F981" w14:textId="08266CF9" w:rsidR="00375892" w:rsidRPr="00DB6414" w:rsidRDefault="00375892" w:rsidP="00375892">
      <w:pPr>
        <w:rPr>
          <w:rFonts w:asciiTheme="minorHAnsi" w:hAnsiTheme="minorHAnsi"/>
          <w:sz w:val="22"/>
          <w:szCs w:val="22"/>
        </w:rPr>
      </w:pPr>
      <w:r w:rsidRPr="00DB6414">
        <w:rPr>
          <w:rFonts w:asciiTheme="minorHAnsi" w:hAnsiTheme="minorHAnsi"/>
          <w:sz w:val="22"/>
          <w:szCs w:val="22"/>
        </w:rPr>
        <w:t xml:space="preserve">Interested host organisations can submit their application at any time until the </w:t>
      </w:r>
      <w:r w:rsidR="00704FC0">
        <w:rPr>
          <w:rFonts w:asciiTheme="minorHAnsi" w:hAnsiTheme="minorHAnsi"/>
          <w:sz w:val="22"/>
          <w:szCs w:val="22"/>
        </w:rPr>
        <w:t>8 November</w:t>
      </w:r>
      <w:r w:rsidR="000A58D2">
        <w:rPr>
          <w:rFonts w:asciiTheme="minorHAnsi" w:hAnsiTheme="minorHAnsi"/>
          <w:sz w:val="22"/>
          <w:szCs w:val="22"/>
        </w:rPr>
        <w:t xml:space="preserve"> </w:t>
      </w:r>
      <w:r w:rsidR="007A3A49" w:rsidRPr="00DB6414">
        <w:rPr>
          <w:rFonts w:asciiTheme="minorHAnsi" w:hAnsiTheme="minorHAnsi"/>
          <w:sz w:val="22"/>
          <w:szCs w:val="22"/>
        </w:rPr>
        <w:t>20</w:t>
      </w:r>
      <w:r w:rsidR="000A58D2">
        <w:rPr>
          <w:rFonts w:asciiTheme="minorHAnsi" w:hAnsiTheme="minorHAnsi"/>
          <w:sz w:val="22"/>
          <w:szCs w:val="22"/>
        </w:rPr>
        <w:t xml:space="preserve">20 </w:t>
      </w:r>
      <w:r w:rsidRPr="00DB6414">
        <w:rPr>
          <w:rFonts w:asciiTheme="minorHAnsi" w:hAnsiTheme="minorHAnsi"/>
          <w:sz w:val="22"/>
          <w:szCs w:val="22"/>
        </w:rPr>
        <w:t xml:space="preserve">(end of business day). </w:t>
      </w:r>
    </w:p>
    <w:p w14:paraId="28509E4F" w14:textId="77777777" w:rsidR="00375892" w:rsidRPr="00DB6414" w:rsidRDefault="00104575" w:rsidP="00104575">
      <w:pPr>
        <w:rPr>
          <w:rFonts w:asciiTheme="minorHAnsi" w:hAnsiTheme="minorHAnsi"/>
          <w:sz w:val="22"/>
          <w:szCs w:val="22"/>
        </w:rPr>
      </w:pPr>
      <w:r w:rsidRPr="00DB6414">
        <w:rPr>
          <w:rFonts w:asciiTheme="minorHAnsi" w:hAnsiTheme="minorHAnsi"/>
          <w:sz w:val="22"/>
          <w:szCs w:val="22"/>
        </w:rPr>
        <w:t xml:space="preserve">Applications will be acknowledged and recorded by </w:t>
      </w:r>
      <w:r w:rsidR="008709EA" w:rsidRPr="00DB6414">
        <w:rPr>
          <w:rFonts w:asciiTheme="minorHAnsi" w:hAnsiTheme="minorHAnsi"/>
          <w:sz w:val="22"/>
          <w:szCs w:val="22"/>
        </w:rPr>
        <w:t>QFF</w:t>
      </w:r>
      <w:r w:rsidRPr="00DB6414">
        <w:rPr>
          <w:rFonts w:asciiTheme="minorHAnsi" w:hAnsiTheme="minorHAnsi"/>
          <w:sz w:val="22"/>
          <w:szCs w:val="22"/>
        </w:rPr>
        <w:t xml:space="preserve">.  </w:t>
      </w:r>
    </w:p>
    <w:p w14:paraId="37D60B60" w14:textId="74C6F1F6" w:rsidR="00104575" w:rsidRPr="00DB6414" w:rsidRDefault="00104575" w:rsidP="00104575">
      <w:pPr>
        <w:rPr>
          <w:rFonts w:asciiTheme="minorHAnsi" w:hAnsiTheme="minorHAnsi"/>
          <w:sz w:val="22"/>
          <w:szCs w:val="22"/>
        </w:rPr>
      </w:pPr>
      <w:r w:rsidRPr="00DB6414">
        <w:rPr>
          <w:rFonts w:asciiTheme="minorHAnsi" w:hAnsiTheme="minorHAnsi"/>
          <w:sz w:val="22"/>
          <w:szCs w:val="22"/>
        </w:rPr>
        <w:t xml:space="preserve">Applicants will </w:t>
      </w:r>
      <w:r w:rsidRPr="00863202">
        <w:rPr>
          <w:rFonts w:asciiTheme="minorHAnsi" w:hAnsiTheme="minorHAnsi"/>
          <w:noProof/>
          <w:sz w:val="22"/>
          <w:szCs w:val="22"/>
        </w:rPr>
        <w:t>be advised</w:t>
      </w:r>
      <w:r w:rsidRPr="00DB6414">
        <w:rPr>
          <w:rFonts w:asciiTheme="minorHAnsi" w:hAnsiTheme="minorHAnsi"/>
          <w:sz w:val="22"/>
          <w:szCs w:val="22"/>
        </w:rPr>
        <w:t xml:space="preserve"> in writing of the success or failure of their Application</w:t>
      </w:r>
      <w:r w:rsidR="005D2F16" w:rsidRPr="00DB6414">
        <w:rPr>
          <w:rFonts w:asciiTheme="minorHAnsi" w:hAnsiTheme="minorHAnsi"/>
          <w:sz w:val="22"/>
          <w:szCs w:val="22"/>
        </w:rPr>
        <w:t xml:space="preserve"> </w:t>
      </w:r>
      <w:r w:rsidR="005D2F16" w:rsidRPr="00863202">
        <w:rPr>
          <w:rFonts w:asciiTheme="minorHAnsi" w:hAnsiTheme="minorHAnsi"/>
          <w:noProof/>
          <w:sz w:val="22"/>
          <w:szCs w:val="22"/>
        </w:rPr>
        <w:t xml:space="preserve">by </w:t>
      </w:r>
      <w:r w:rsidR="000A58D2">
        <w:rPr>
          <w:rFonts w:asciiTheme="minorHAnsi" w:hAnsiTheme="minorHAnsi"/>
          <w:noProof/>
          <w:sz w:val="22"/>
          <w:szCs w:val="22"/>
        </w:rPr>
        <w:t>mid</w:t>
      </w:r>
      <w:r w:rsidR="007A3A49" w:rsidRPr="00863202">
        <w:rPr>
          <w:rFonts w:asciiTheme="minorHAnsi" w:hAnsiTheme="minorHAnsi"/>
          <w:noProof/>
          <w:sz w:val="22"/>
          <w:szCs w:val="22"/>
        </w:rPr>
        <w:t xml:space="preserve"> of</w:t>
      </w:r>
      <w:r w:rsidR="007A3A49" w:rsidRPr="00DB6414">
        <w:rPr>
          <w:rFonts w:asciiTheme="minorHAnsi" w:hAnsiTheme="minorHAnsi"/>
          <w:sz w:val="22"/>
          <w:szCs w:val="22"/>
        </w:rPr>
        <w:t xml:space="preserve"> November 20</w:t>
      </w:r>
      <w:r w:rsidR="000A58D2">
        <w:rPr>
          <w:rFonts w:asciiTheme="minorHAnsi" w:hAnsiTheme="minorHAnsi"/>
          <w:sz w:val="22"/>
          <w:szCs w:val="22"/>
        </w:rPr>
        <w:t>20</w:t>
      </w:r>
      <w:r w:rsidR="00C721B9">
        <w:rPr>
          <w:rFonts w:asciiTheme="minorHAnsi" w:hAnsiTheme="minorHAnsi"/>
          <w:sz w:val="22"/>
          <w:szCs w:val="22"/>
        </w:rPr>
        <w:t xml:space="preserve">. </w:t>
      </w:r>
    </w:p>
    <w:p w14:paraId="297F3113" w14:textId="77777777" w:rsidR="006C1416" w:rsidRPr="00DB6414" w:rsidRDefault="006C1416" w:rsidP="00104575">
      <w:pPr>
        <w:rPr>
          <w:rFonts w:asciiTheme="minorHAnsi" w:hAnsiTheme="minorHAnsi"/>
          <w:sz w:val="22"/>
          <w:szCs w:val="22"/>
        </w:rPr>
      </w:pPr>
    </w:p>
    <w:p w14:paraId="0F8A7F85" w14:textId="77777777" w:rsidR="00782CAD" w:rsidRPr="00DB6414" w:rsidRDefault="00782CAD" w:rsidP="00104575">
      <w:pPr>
        <w:rPr>
          <w:rFonts w:asciiTheme="minorHAnsi" w:hAnsiTheme="minorHAnsi"/>
          <w:b/>
          <w:sz w:val="22"/>
          <w:szCs w:val="22"/>
        </w:rPr>
      </w:pPr>
    </w:p>
    <w:p w14:paraId="4F4ACE15" w14:textId="77777777" w:rsidR="00104575" w:rsidRPr="00DB6414" w:rsidRDefault="00104575" w:rsidP="00104575">
      <w:pPr>
        <w:rPr>
          <w:rFonts w:asciiTheme="minorHAnsi" w:hAnsiTheme="minorHAnsi"/>
          <w:b/>
          <w:sz w:val="22"/>
          <w:szCs w:val="22"/>
        </w:rPr>
      </w:pPr>
      <w:r w:rsidRPr="00DB6414">
        <w:rPr>
          <w:rFonts w:asciiTheme="minorHAnsi" w:hAnsiTheme="minorHAnsi"/>
          <w:b/>
          <w:sz w:val="22"/>
          <w:szCs w:val="22"/>
        </w:rPr>
        <w:t>Instructions to Complete Application Form</w:t>
      </w:r>
    </w:p>
    <w:p w14:paraId="03D0E163" w14:textId="77777777" w:rsidR="00104575" w:rsidRPr="00DB6414" w:rsidRDefault="00104575" w:rsidP="00104575">
      <w:pPr>
        <w:rPr>
          <w:rFonts w:asciiTheme="minorHAnsi" w:hAnsiTheme="minorHAnsi"/>
          <w:sz w:val="22"/>
          <w:szCs w:val="22"/>
        </w:rPr>
      </w:pPr>
    </w:p>
    <w:p w14:paraId="7F6339B3" w14:textId="77777777" w:rsidR="00375892" w:rsidRPr="00DB6414" w:rsidRDefault="00104575" w:rsidP="00104575">
      <w:pPr>
        <w:rPr>
          <w:rFonts w:asciiTheme="minorHAnsi" w:hAnsiTheme="minorHAnsi"/>
          <w:sz w:val="22"/>
          <w:szCs w:val="22"/>
        </w:rPr>
      </w:pPr>
      <w:r w:rsidRPr="00DB6414">
        <w:rPr>
          <w:rFonts w:asciiTheme="minorHAnsi" w:hAnsiTheme="minorHAnsi"/>
          <w:sz w:val="22"/>
          <w:szCs w:val="22"/>
        </w:rPr>
        <w:t xml:space="preserve">This Application form should </w:t>
      </w:r>
      <w:r w:rsidRPr="00863202">
        <w:rPr>
          <w:rFonts w:asciiTheme="minorHAnsi" w:hAnsiTheme="minorHAnsi"/>
          <w:noProof/>
          <w:sz w:val="22"/>
          <w:szCs w:val="22"/>
        </w:rPr>
        <w:t>be completed</w:t>
      </w:r>
      <w:r w:rsidRPr="00DB6414">
        <w:rPr>
          <w:rFonts w:asciiTheme="minorHAnsi" w:hAnsiTheme="minorHAnsi"/>
          <w:sz w:val="22"/>
          <w:szCs w:val="22"/>
        </w:rPr>
        <w:t xml:space="preserve"> in a maximum of </w:t>
      </w:r>
      <w:r w:rsidR="00A50ECA">
        <w:rPr>
          <w:rFonts w:asciiTheme="minorHAnsi" w:hAnsiTheme="minorHAnsi"/>
          <w:b/>
          <w:sz w:val="22"/>
          <w:szCs w:val="22"/>
        </w:rPr>
        <w:t>seven (7</w:t>
      </w:r>
      <w:r w:rsidRPr="00DB6414">
        <w:rPr>
          <w:rFonts w:asciiTheme="minorHAnsi" w:hAnsiTheme="minorHAnsi"/>
          <w:b/>
          <w:sz w:val="22"/>
          <w:szCs w:val="22"/>
        </w:rPr>
        <w:t>)</w:t>
      </w:r>
      <w:r w:rsidRPr="00DB6414">
        <w:rPr>
          <w:rFonts w:asciiTheme="minorHAnsi" w:hAnsiTheme="minorHAnsi"/>
          <w:sz w:val="22"/>
          <w:szCs w:val="22"/>
        </w:rPr>
        <w:t xml:space="preserve"> pages. </w:t>
      </w:r>
    </w:p>
    <w:p w14:paraId="1CA984B6" w14:textId="7C4FB4F4" w:rsidR="008709EA" w:rsidRPr="00DB6414" w:rsidRDefault="00104575" w:rsidP="00104575">
      <w:pPr>
        <w:rPr>
          <w:rFonts w:asciiTheme="minorHAnsi" w:hAnsiTheme="minorHAnsi" w:cs="Arial"/>
          <w:bCs/>
          <w:sz w:val="22"/>
          <w:szCs w:val="22"/>
        </w:rPr>
      </w:pPr>
      <w:r w:rsidRPr="00DB6414">
        <w:rPr>
          <w:rFonts w:asciiTheme="minorHAnsi" w:hAnsiTheme="minorHAnsi" w:cs="Arial"/>
          <w:sz w:val="22"/>
          <w:szCs w:val="22"/>
        </w:rPr>
        <w:t xml:space="preserve">Applications must be submitted in electronic </w:t>
      </w:r>
      <w:r w:rsidRPr="00863202">
        <w:rPr>
          <w:rFonts w:asciiTheme="minorHAnsi" w:hAnsiTheme="minorHAnsi" w:cs="Arial"/>
          <w:noProof/>
          <w:sz w:val="22"/>
          <w:szCs w:val="22"/>
        </w:rPr>
        <w:t>format</w:t>
      </w:r>
      <w:r w:rsidRPr="00DB6414">
        <w:rPr>
          <w:rFonts w:asciiTheme="minorHAnsi" w:hAnsiTheme="minorHAnsi" w:cs="Arial"/>
          <w:sz w:val="22"/>
          <w:szCs w:val="22"/>
        </w:rPr>
        <w:t xml:space="preserve"> and sent to </w:t>
      </w:r>
      <w:r w:rsidRPr="00DB6414">
        <w:rPr>
          <w:rFonts w:asciiTheme="minorHAnsi" w:hAnsiTheme="minorHAnsi" w:cs="Arial"/>
          <w:bCs/>
          <w:sz w:val="22"/>
          <w:szCs w:val="22"/>
        </w:rPr>
        <w:t xml:space="preserve">the following email address – </w:t>
      </w:r>
      <w:r w:rsidR="000A58D2" w:rsidRPr="002B1B24">
        <w:rPr>
          <w:rFonts w:asciiTheme="minorHAnsi" w:hAnsiTheme="minorHAnsi" w:cs="Arial"/>
          <w:bCs/>
          <w:color w:val="4F81BD" w:themeColor="accent1"/>
          <w:sz w:val="22"/>
          <w:szCs w:val="22"/>
          <w:u w:val="single"/>
        </w:rPr>
        <w:t>aewpp</w:t>
      </w:r>
      <w:hyperlink r:id="rId10" w:history="1">
        <w:r w:rsidR="008709EA" w:rsidRPr="002B1B24">
          <w:rPr>
            <w:rStyle w:val="Hyperlink"/>
            <w:rFonts w:asciiTheme="minorHAnsi" w:hAnsiTheme="minorHAnsi" w:cs="Arial"/>
            <w:color w:val="4F81BD" w:themeColor="accent1"/>
            <w:sz w:val="22"/>
            <w:szCs w:val="22"/>
          </w:rPr>
          <w:t>@qff.org.au</w:t>
        </w:r>
      </w:hyperlink>
    </w:p>
    <w:p w14:paraId="2E54F72F" w14:textId="77777777" w:rsidR="00104575" w:rsidRPr="00DB6414" w:rsidRDefault="00104575" w:rsidP="00104575">
      <w:pPr>
        <w:rPr>
          <w:rFonts w:asciiTheme="minorHAnsi" w:hAnsiTheme="minorHAnsi" w:cs="Arial"/>
          <w:bCs/>
          <w:sz w:val="22"/>
          <w:szCs w:val="22"/>
        </w:rPr>
      </w:pPr>
    </w:p>
    <w:p w14:paraId="0C9BA157" w14:textId="77777777" w:rsidR="00375892" w:rsidRPr="00DB6414" w:rsidRDefault="00782CAD" w:rsidP="00104575">
      <w:pPr>
        <w:rPr>
          <w:rFonts w:asciiTheme="minorHAnsi" w:hAnsiTheme="minorHAnsi" w:cs="Arial"/>
          <w:bCs/>
          <w:sz w:val="22"/>
          <w:szCs w:val="22"/>
        </w:rPr>
      </w:pPr>
      <w:r w:rsidRPr="00DB6414">
        <w:rPr>
          <w:rFonts w:asciiTheme="minorHAnsi" w:hAnsiTheme="minorHAnsi" w:cs="Arial"/>
          <w:bCs/>
          <w:sz w:val="22"/>
          <w:szCs w:val="22"/>
        </w:rPr>
        <w:t xml:space="preserve">Applications should be submitted and approved by an authorised delegate from </w:t>
      </w:r>
      <w:r w:rsidR="00BF2507" w:rsidRPr="00DB6414">
        <w:rPr>
          <w:rFonts w:asciiTheme="minorHAnsi" w:hAnsiTheme="minorHAnsi" w:cs="Arial"/>
          <w:bCs/>
          <w:sz w:val="22"/>
          <w:szCs w:val="22"/>
        </w:rPr>
        <w:t xml:space="preserve">the </w:t>
      </w:r>
      <w:r w:rsidRPr="00DB6414">
        <w:rPr>
          <w:rFonts w:asciiTheme="minorHAnsi" w:hAnsiTheme="minorHAnsi" w:cs="Arial"/>
          <w:bCs/>
          <w:sz w:val="22"/>
          <w:szCs w:val="22"/>
        </w:rPr>
        <w:t>organisation</w:t>
      </w:r>
      <w:r w:rsidR="00BF2507" w:rsidRPr="00DB6414">
        <w:rPr>
          <w:rFonts w:asciiTheme="minorHAnsi" w:hAnsiTheme="minorHAnsi" w:cs="Arial"/>
          <w:bCs/>
          <w:sz w:val="22"/>
          <w:szCs w:val="22"/>
        </w:rPr>
        <w:t xml:space="preserve"> applying</w:t>
      </w:r>
      <w:r w:rsidRPr="00DB6414">
        <w:rPr>
          <w:rFonts w:asciiTheme="minorHAnsi" w:hAnsiTheme="minorHAnsi" w:cs="Arial"/>
          <w:bCs/>
          <w:sz w:val="22"/>
          <w:szCs w:val="22"/>
        </w:rPr>
        <w:t xml:space="preserve">. </w:t>
      </w:r>
    </w:p>
    <w:p w14:paraId="49894339" w14:textId="16042C53" w:rsidR="00782CAD" w:rsidRPr="00DB6414" w:rsidRDefault="00782CAD" w:rsidP="00104575">
      <w:pPr>
        <w:rPr>
          <w:rFonts w:asciiTheme="minorHAnsi" w:hAnsiTheme="minorHAnsi" w:cs="Arial"/>
          <w:bCs/>
          <w:sz w:val="22"/>
          <w:szCs w:val="22"/>
        </w:rPr>
      </w:pPr>
      <w:r w:rsidRPr="00DB6414">
        <w:rPr>
          <w:rFonts w:asciiTheme="minorHAnsi" w:hAnsiTheme="minorHAnsi" w:cs="Arial"/>
          <w:bCs/>
          <w:sz w:val="22"/>
          <w:szCs w:val="22"/>
        </w:rPr>
        <w:t xml:space="preserve">The delegate should have the authority </w:t>
      </w:r>
      <w:r w:rsidR="00C721B9">
        <w:rPr>
          <w:rFonts w:asciiTheme="minorHAnsi" w:hAnsiTheme="minorHAnsi" w:cs="Arial"/>
          <w:bCs/>
          <w:sz w:val="22"/>
          <w:szCs w:val="22"/>
        </w:rPr>
        <w:t xml:space="preserve">to </w:t>
      </w:r>
      <w:r w:rsidRPr="00DB6414">
        <w:rPr>
          <w:rFonts w:asciiTheme="minorHAnsi" w:hAnsiTheme="minorHAnsi" w:cs="Arial"/>
          <w:bCs/>
          <w:sz w:val="22"/>
          <w:szCs w:val="22"/>
        </w:rPr>
        <w:t>endorse the commitments within the application</w:t>
      </w:r>
      <w:r w:rsidR="00F72161" w:rsidRPr="00DB6414">
        <w:rPr>
          <w:rFonts w:asciiTheme="minorHAnsi" w:hAnsiTheme="minorHAnsi" w:cs="Arial"/>
          <w:bCs/>
          <w:sz w:val="22"/>
          <w:szCs w:val="22"/>
        </w:rPr>
        <w:t xml:space="preserve"> </w:t>
      </w:r>
      <w:r w:rsidRPr="00DB6414">
        <w:rPr>
          <w:rFonts w:asciiTheme="minorHAnsi" w:hAnsiTheme="minorHAnsi"/>
          <w:sz w:val="22"/>
          <w:szCs w:val="22"/>
        </w:rPr>
        <w:t xml:space="preserve">and </w:t>
      </w:r>
      <w:r w:rsidRPr="00DB6414">
        <w:rPr>
          <w:rFonts w:asciiTheme="minorHAnsi" w:hAnsiTheme="minorHAnsi" w:cs="Arial"/>
          <w:bCs/>
          <w:sz w:val="22"/>
          <w:szCs w:val="22"/>
        </w:rPr>
        <w:t xml:space="preserve">to negotiate an agreement with QFF (if successful).  </w:t>
      </w:r>
    </w:p>
    <w:p w14:paraId="31E4B986" w14:textId="77777777" w:rsidR="00104575" w:rsidRPr="004A2EBD" w:rsidRDefault="00104575" w:rsidP="00104575">
      <w:pPr>
        <w:rPr>
          <w:rFonts w:asciiTheme="minorHAnsi" w:hAnsiTheme="minorHAnsi"/>
          <w:sz w:val="20"/>
          <w:szCs w:val="20"/>
        </w:rPr>
      </w:pPr>
    </w:p>
    <w:p w14:paraId="2EAE1F06" w14:textId="77777777" w:rsidR="00104575" w:rsidRPr="004A2EBD" w:rsidRDefault="00104575">
      <w:pPr>
        <w:spacing w:after="200" w:line="276" w:lineRule="auto"/>
        <w:rPr>
          <w:rFonts w:asciiTheme="minorHAnsi" w:hAnsiTheme="minorHAnsi"/>
          <w:sz w:val="20"/>
          <w:szCs w:val="20"/>
        </w:rPr>
      </w:pPr>
      <w:r w:rsidRPr="004A2EBD">
        <w:rPr>
          <w:rFonts w:asciiTheme="minorHAnsi" w:hAnsiTheme="minorHAnsi"/>
          <w:sz w:val="20"/>
          <w:szCs w:val="20"/>
        </w:rPr>
        <w:br w:type="page"/>
      </w:r>
    </w:p>
    <w:p w14:paraId="68E8FEBF" w14:textId="77777777" w:rsidR="005B6864" w:rsidRPr="004A2EBD" w:rsidRDefault="005B6864" w:rsidP="005B6864">
      <w:pPr>
        <w:tabs>
          <w:tab w:val="left" w:pos="3828"/>
        </w:tabs>
        <w:rPr>
          <w:rFonts w:asciiTheme="minorHAnsi" w:hAnsiTheme="minorHAnsi"/>
          <w:sz w:val="20"/>
          <w:szCs w:val="20"/>
        </w:rPr>
      </w:pPr>
    </w:p>
    <w:p w14:paraId="4D81CFDC" w14:textId="77777777" w:rsidR="005B6864" w:rsidRPr="00DB6414" w:rsidRDefault="005B6864" w:rsidP="006C1416">
      <w:pPr>
        <w:pStyle w:val="ListParagraph"/>
        <w:numPr>
          <w:ilvl w:val="0"/>
          <w:numId w:val="12"/>
        </w:numPr>
        <w:rPr>
          <w:rFonts w:asciiTheme="minorHAnsi" w:hAnsiTheme="minorHAnsi"/>
          <w:b/>
          <w:bCs/>
          <w:sz w:val="22"/>
          <w:szCs w:val="22"/>
        </w:rPr>
      </w:pPr>
      <w:r w:rsidRPr="00DB6414">
        <w:rPr>
          <w:rFonts w:asciiTheme="minorHAnsi" w:hAnsiTheme="minorHAnsi"/>
          <w:b/>
          <w:bCs/>
          <w:sz w:val="22"/>
          <w:szCs w:val="22"/>
        </w:rPr>
        <w:t>Proponent details</w:t>
      </w:r>
      <w:r w:rsidR="00C00226" w:rsidRPr="00DB6414">
        <w:rPr>
          <w:rFonts w:asciiTheme="minorHAnsi" w:hAnsiTheme="minorHAnsi"/>
          <w:b/>
          <w:bCs/>
          <w:sz w:val="22"/>
          <w:szCs w:val="22"/>
        </w:rPr>
        <w:t xml:space="preserve"> (Lead organisation)</w:t>
      </w:r>
    </w:p>
    <w:tbl>
      <w:tblPr>
        <w:tblW w:w="92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26"/>
        <w:gridCol w:w="2160"/>
        <w:gridCol w:w="1260"/>
        <w:gridCol w:w="180"/>
        <w:gridCol w:w="1440"/>
        <w:gridCol w:w="1948"/>
      </w:tblGrid>
      <w:tr w:rsidR="00762B24" w:rsidRPr="00DB6414" w14:paraId="63029AEE" w14:textId="77777777" w:rsidTr="00074D25">
        <w:tc>
          <w:tcPr>
            <w:tcW w:w="2226" w:type="dxa"/>
          </w:tcPr>
          <w:p w14:paraId="08100909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rganisation </w:t>
            </w:r>
          </w:p>
        </w:tc>
        <w:tc>
          <w:tcPr>
            <w:tcW w:w="3600" w:type="dxa"/>
            <w:gridSpan w:val="3"/>
          </w:tcPr>
          <w:p w14:paraId="6A375723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</w:tcPr>
          <w:p w14:paraId="6816D4BF" w14:textId="77777777" w:rsidR="00762B24" w:rsidRPr="00DB6414" w:rsidRDefault="00762B24" w:rsidP="00074D25">
            <w:pPr>
              <w:pStyle w:val="Heading6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B6414">
              <w:rPr>
                <w:rFonts w:asciiTheme="minorHAnsi" w:hAnsiTheme="minorHAnsi" w:cstheme="minorHAnsi"/>
                <w:sz w:val="22"/>
                <w:szCs w:val="22"/>
              </w:rPr>
              <w:t xml:space="preserve">ABN number </w:t>
            </w:r>
          </w:p>
        </w:tc>
        <w:tc>
          <w:tcPr>
            <w:tcW w:w="1948" w:type="dxa"/>
          </w:tcPr>
          <w:p w14:paraId="4EEC86F7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62B24" w:rsidRPr="00DB6414" w14:paraId="47B63F2B" w14:textId="77777777" w:rsidTr="00074D25">
        <w:tc>
          <w:tcPr>
            <w:tcW w:w="2226" w:type="dxa"/>
          </w:tcPr>
          <w:p w14:paraId="75FE7732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tal Address</w:t>
            </w:r>
          </w:p>
        </w:tc>
        <w:tc>
          <w:tcPr>
            <w:tcW w:w="6988" w:type="dxa"/>
            <w:gridSpan w:val="5"/>
          </w:tcPr>
          <w:p w14:paraId="3E2FB818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62B24" w:rsidRPr="00DB6414" w14:paraId="1F5A459D" w14:textId="77777777" w:rsidTr="00074D25">
        <w:tc>
          <w:tcPr>
            <w:tcW w:w="2226" w:type="dxa"/>
          </w:tcPr>
          <w:p w14:paraId="35A23548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lephone</w:t>
            </w:r>
          </w:p>
        </w:tc>
        <w:tc>
          <w:tcPr>
            <w:tcW w:w="2160" w:type="dxa"/>
          </w:tcPr>
          <w:p w14:paraId="2AE2CAC6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5989C992" w14:textId="77777777" w:rsidR="00762B24" w:rsidRPr="00DB6414" w:rsidRDefault="00762B24" w:rsidP="00074D25">
            <w:pPr>
              <w:pStyle w:val="Heading6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DB6414">
              <w:rPr>
                <w:rFonts w:asciiTheme="minorHAnsi" w:hAnsiTheme="minorHAnsi" w:cstheme="minorHAnsi"/>
                <w:sz w:val="22"/>
                <w:szCs w:val="22"/>
              </w:rPr>
              <w:t>Facsimile</w:t>
            </w:r>
          </w:p>
        </w:tc>
        <w:tc>
          <w:tcPr>
            <w:tcW w:w="3568" w:type="dxa"/>
            <w:gridSpan w:val="3"/>
          </w:tcPr>
          <w:p w14:paraId="1606D65C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62B24" w:rsidRPr="00DB6414" w14:paraId="0698C38F" w14:textId="77777777" w:rsidTr="00074D25">
        <w:tc>
          <w:tcPr>
            <w:tcW w:w="2226" w:type="dxa"/>
          </w:tcPr>
          <w:p w14:paraId="652D68BB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bile</w:t>
            </w:r>
          </w:p>
        </w:tc>
        <w:tc>
          <w:tcPr>
            <w:tcW w:w="2160" w:type="dxa"/>
          </w:tcPr>
          <w:p w14:paraId="1A17BFD4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1C26DF17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-mail</w:t>
            </w:r>
          </w:p>
        </w:tc>
        <w:tc>
          <w:tcPr>
            <w:tcW w:w="3568" w:type="dxa"/>
            <w:gridSpan w:val="3"/>
          </w:tcPr>
          <w:p w14:paraId="1A493C3E" w14:textId="77777777" w:rsidR="00762B24" w:rsidRPr="00DB6414" w:rsidRDefault="00762B24" w:rsidP="00074D25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D92FECC" w14:textId="77777777" w:rsidR="003947DB" w:rsidRPr="00DB6414" w:rsidRDefault="003947DB" w:rsidP="00837B28">
      <w:pPr>
        <w:rPr>
          <w:rFonts w:asciiTheme="minorHAnsi" w:hAnsiTheme="minorHAnsi"/>
          <w:b/>
          <w:bCs/>
          <w:sz w:val="22"/>
          <w:szCs w:val="22"/>
        </w:rPr>
      </w:pPr>
    </w:p>
    <w:p w14:paraId="7B459446" w14:textId="77777777" w:rsidR="003947DB" w:rsidRPr="00DB6414" w:rsidRDefault="003947DB" w:rsidP="00837B28">
      <w:pPr>
        <w:rPr>
          <w:rFonts w:asciiTheme="minorHAnsi" w:hAnsiTheme="minorHAnsi"/>
          <w:b/>
          <w:bCs/>
          <w:sz w:val="22"/>
          <w:szCs w:val="22"/>
        </w:rPr>
      </w:pPr>
    </w:p>
    <w:p w14:paraId="37563C2A" w14:textId="77777777" w:rsidR="008709EA" w:rsidRPr="00DB6414" w:rsidRDefault="000602FA" w:rsidP="00837B28">
      <w:pPr>
        <w:pStyle w:val="ListParagraph"/>
        <w:numPr>
          <w:ilvl w:val="0"/>
          <w:numId w:val="12"/>
        </w:numPr>
        <w:rPr>
          <w:rFonts w:asciiTheme="minorHAnsi" w:hAnsiTheme="minorHAnsi"/>
          <w:b/>
          <w:bCs/>
          <w:sz w:val="22"/>
          <w:szCs w:val="22"/>
        </w:rPr>
      </w:pPr>
      <w:r w:rsidRPr="00DB6414">
        <w:rPr>
          <w:rFonts w:asciiTheme="minorHAnsi" w:hAnsiTheme="minorHAnsi"/>
          <w:noProof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AB99A43" wp14:editId="7D5FE250">
                <wp:simplePos x="0" y="0"/>
                <wp:positionH relativeFrom="column">
                  <wp:posOffset>118745</wp:posOffset>
                </wp:positionH>
                <wp:positionV relativeFrom="paragraph">
                  <wp:posOffset>614680</wp:posOffset>
                </wp:positionV>
                <wp:extent cx="5876925" cy="638429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6925" cy="6384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81D9A8" w14:textId="77777777" w:rsidR="00F16EE2" w:rsidRPr="00762B24" w:rsidRDefault="00F16EE2" w:rsidP="00762B24">
                            <w:pPr>
                              <w:rPr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B99A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.35pt;margin-top:48.4pt;width:462.75pt;height:502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">
                <v:textbox>
                  <w:txbxContent>
                    <w:p w14:paraId="0581D9A8" w14:textId="77777777" w:rsidR="00F16EE2" w:rsidRPr="00762B24" w:rsidRDefault="00F16EE2" w:rsidP="00762B24">
                      <w:pPr>
                        <w:rPr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709EA" w:rsidRPr="00DB6414">
        <w:rPr>
          <w:rFonts w:asciiTheme="minorHAnsi" w:hAnsiTheme="minorHAnsi"/>
          <w:b/>
          <w:bCs/>
          <w:sz w:val="22"/>
          <w:szCs w:val="22"/>
        </w:rPr>
        <w:t xml:space="preserve">What is your experience and involvement in </w:t>
      </w:r>
      <w:r w:rsidR="00256DE6" w:rsidRPr="00DB6414">
        <w:rPr>
          <w:rFonts w:asciiTheme="minorHAnsi" w:hAnsiTheme="minorHAnsi"/>
          <w:b/>
          <w:bCs/>
          <w:sz w:val="22"/>
          <w:szCs w:val="22"/>
        </w:rPr>
        <w:t>supporting extension and practice change</w:t>
      </w:r>
      <w:r w:rsidR="00525385" w:rsidRPr="00DB6414">
        <w:rPr>
          <w:rFonts w:asciiTheme="minorHAnsi" w:hAnsiTheme="minorHAnsi"/>
          <w:b/>
          <w:bCs/>
          <w:sz w:val="22"/>
          <w:szCs w:val="22"/>
        </w:rPr>
        <w:t xml:space="preserve"> in the agricultural sector </w:t>
      </w:r>
      <w:r w:rsidR="00256DE6" w:rsidRPr="00DB6414">
        <w:rPr>
          <w:rFonts w:asciiTheme="minorHAnsi" w:hAnsiTheme="minorHAnsi"/>
          <w:b/>
          <w:bCs/>
          <w:sz w:val="22"/>
          <w:szCs w:val="22"/>
        </w:rPr>
        <w:t xml:space="preserve">in </w:t>
      </w:r>
      <w:r w:rsidR="008709EA" w:rsidRPr="00DB6414">
        <w:rPr>
          <w:rFonts w:asciiTheme="minorHAnsi" w:hAnsiTheme="minorHAnsi"/>
          <w:b/>
          <w:bCs/>
          <w:sz w:val="22"/>
          <w:szCs w:val="22"/>
        </w:rPr>
        <w:t>the Great Barrier Reef</w:t>
      </w:r>
      <w:r w:rsidR="00F72161" w:rsidRPr="00DB6414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004D9C" w:rsidRPr="00DB6414">
        <w:rPr>
          <w:rFonts w:asciiTheme="minorHAnsi" w:hAnsiTheme="minorHAnsi"/>
          <w:b/>
          <w:bCs/>
          <w:sz w:val="22"/>
          <w:szCs w:val="22"/>
        </w:rPr>
        <w:t>catchments?</w:t>
      </w:r>
      <w:r w:rsidR="008709EA" w:rsidRPr="00DB6414">
        <w:rPr>
          <w:rFonts w:asciiTheme="minorHAnsi" w:hAnsiTheme="minorHAnsi"/>
          <w:b/>
          <w:bCs/>
          <w:sz w:val="22"/>
          <w:szCs w:val="22"/>
        </w:rPr>
        <w:t xml:space="preserve"> Please summarize your involvement in </w:t>
      </w:r>
      <w:r w:rsidR="00372A71" w:rsidRPr="00DB6414">
        <w:rPr>
          <w:rFonts w:asciiTheme="minorHAnsi" w:hAnsiTheme="minorHAnsi"/>
          <w:b/>
          <w:bCs/>
          <w:sz w:val="22"/>
          <w:szCs w:val="22"/>
        </w:rPr>
        <w:t xml:space="preserve">current </w:t>
      </w:r>
      <w:r w:rsidR="008709EA" w:rsidRPr="00DB6414">
        <w:rPr>
          <w:rFonts w:asciiTheme="minorHAnsi" w:hAnsiTheme="minorHAnsi"/>
          <w:b/>
          <w:bCs/>
          <w:sz w:val="22"/>
          <w:szCs w:val="22"/>
        </w:rPr>
        <w:t>related project</w:t>
      </w:r>
      <w:r w:rsidR="00120045" w:rsidRPr="00DB6414">
        <w:rPr>
          <w:rFonts w:asciiTheme="minorHAnsi" w:hAnsiTheme="minorHAnsi"/>
          <w:b/>
          <w:bCs/>
          <w:sz w:val="22"/>
          <w:szCs w:val="22"/>
        </w:rPr>
        <w:t>s</w:t>
      </w:r>
      <w:r w:rsidR="008709EA" w:rsidRPr="00DB6414">
        <w:rPr>
          <w:rFonts w:asciiTheme="minorHAnsi" w:hAnsiTheme="minorHAnsi"/>
          <w:b/>
          <w:bCs/>
          <w:sz w:val="22"/>
          <w:szCs w:val="22"/>
        </w:rPr>
        <w:t xml:space="preserve"> and</w:t>
      </w:r>
      <w:r w:rsidR="00553943" w:rsidRPr="00DB6414">
        <w:rPr>
          <w:rFonts w:asciiTheme="minorHAnsi" w:hAnsiTheme="minorHAnsi"/>
          <w:b/>
          <w:bCs/>
          <w:sz w:val="22"/>
          <w:szCs w:val="22"/>
        </w:rPr>
        <w:t xml:space="preserve"> a</w:t>
      </w:r>
      <w:r w:rsidR="008709EA" w:rsidRPr="00DB6414">
        <w:rPr>
          <w:rFonts w:asciiTheme="minorHAnsi" w:hAnsiTheme="minorHAnsi"/>
          <w:b/>
          <w:bCs/>
          <w:sz w:val="22"/>
          <w:szCs w:val="22"/>
        </w:rPr>
        <w:t xml:space="preserve">ctivities. </w:t>
      </w:r>
    </w:p>
    <w:p w14:paraId="024EDF1E" w14:textId="77777777" w:rsidR="00A70A03" w:rsidRPr="00DB6414" w:rsidRDefault="00A70A03" w:rsidP="00837B28">
      <w:pPr>
        <w:rPr>
          <w:rFonts w:asciiTheme="minorHAnsi" w:hAnsiTheme="minorHAnsi"/>
          <w:b/>
          <w:bCs/>
          <w:sz w:val="22"/>
          <w:szCs w:val="22"/>
        </w:rPr>
      </w:pPr>
    </w:p>
    <w:p w14:paraId="26D23CCB" w14:textId="77777777" w:rsidR="00A70A03" w:rsidRPr="00DB6414" w:rsidRDefault="00A70A03" w:rsidP="00837B28">
      <w:pPr>
        <w:rPr>
          <w:rFonts w:asciiTheme="minorHAnsi" w:hAnsiTheme="minorHAnsi"/>
          <w:b/>
          <w:bCs/>
          <w:sz w:val="22"/>
          <w:szCs w:val="22"/>
        </w:rPr>
      </w:pPr>
    </w:p>
    <w:p w14:paraId="6A7308BE" w14:textId="77777777" w:rsidR="00A70A03" w:rsidRPr="00DB6414" w:rsidRDefault="00A70A03" w:rsidP="00837B28">
      <w:pPr>
        <w:rPr>
          <w:rFonts w:asciiTheme="minorHAnsi" w:hAnsiTheme="minorHAnsi"/>
          <w:b/>
          <w:bCs/>
          <w:sz w:val="22"/>
          <w:szCs w:val="22"/>
        </w:rPr>
      </w:pPr>
    </w:p>
    <w:p w14:paraId="5A235F6D" w14:textId="77777777" w:rsidR="00A70A03" w:rsidRPr="00DB6414" w:rsidRDefault="00A70A03" w:rsidP="00837B28">
      <w:pPr>
        <w:rPr>
          <w:rFonts w:asciiTheme="minorHAnsi" w:hAnsiTheme="minorHAnsi"/>
          <w:b/>
          <w:bCs/>
          <w:sz w:val="22"/>
          <w:szCs w:val="22"/>
        </w:rPr>
      </w:pPr>
    </w:p>
    <w:p w14:paraId="1A10C2D9" w14:textId="7FEFB10E" w:rsidR="00587035" w:rsidRPr="00DB6414" w:rsidRDefault="00DB6414" w:rsidP="00837B28">
      <w:pPr>
        <w:pStyle w:val="ListParagraph"/>
        <w:numPr>
          <w:ilvl w:val="0"/>
          <w:numId w:val="12"/>
        </w:numPr>
        <w:rPr>
          <w:rFonts w:asciiTheme="minorHAnsi" w:hAnsiTheme="minorHAnsi"/>
          <w:b/>
          <w:bCs/>
          <w:sz w:val="22"/>
          <w:szCs w:val="22"/>
        </w:rPr>
      </w:pPr>
      <w:r w:rsidRPr="00DB6414">
        <w:rPr>
          <w:noProof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27A1F6E" wp14:editId="0214AF48">
                <wp:simplePos x="0" y="0"/>
                <wp:positionH relativeFrom="column">
                  <wp:posOffset>-14605</wp:posOffset>
                </wp:positionH>
                <wp:positionV relativeFrom="paragraph">
                  <wp:posOffset>592455</wp:posOffset>
                </wp:positionV>
                <wp:extent cx="6038850" cy="8423275"/>
                <wp:effectExtent l="0" t="0" r="19050" b="158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8423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9016E" w14:textId="77777777" w:rsidR="00F16EE2" w:rsidRPr="004A2EBD" w:rsidRDefault="00F16EE2" w:rsidP="006C141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9D78F43" w14:textId="77777777" w:rsidR="00D832A4" w:rsidRDefault="00F16EE2" w:rsidP="009A7F9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4A2EBD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Describe what projects / activities you anticipate the trainee will be involved in, as well as the industries and regions to be the focus of the activities.</w:t>
                            </w:r>
                            <w:r w:rsidR="00D832A4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F096262" w14:textId="77777777" w:rsidR="00D832A4" w:rsidRPr="00D832A4" w:rsidRDefault="00D832A4" w:rsidP="00D832A4">
                            <w:pPr>
                              <w:pStyle w:val="ListParagraph"/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161521BD" w14:textId="7C3F8644" w:rsidR="00D832A4" w:rsidRDefault="00D832A4" w:rsidP="00D832A4">
                            <w:pPr>
                              <w:pStyle w:val="ListParagraph"/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2C0ED0F8" w14:textId="4F739415" w:rsidR="00D832A4" w:rsidRDefault="00D832A4" w:rsidP="00D832A4">
                            <w:pPr>
                              <w:pStyle w:val="ListParagraph"/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2004C93D" w14:textId="77777777" w:rsidR="00D832A4" w:rsidRDefault="00D832A4" w:rsidP="00D832A4">
                            <w:pPr>
                              <w:pStyle w:val="ListParagraph"/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676A8364" w14:textId="77777777" w:rsidR="00D832A4" w:rsidRDefault="00D832A4" w:rsidP="00D832A4">
                            <w:pPr>
                              <w:pStyle w:val="ListParagraph"/>
                              <w:ind w:left="360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04D89475" w14:textId="6610302D" w:rsidR="00F16EE2" w:rsidRDefault="00D832A4" w:rsidP="009A7F9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Please state the potential benefits and impacts of these projects. </w:t>
                            </w:r>
                          </w:p>
                          <w:p w14:paraId="03C40887" w14:textId="77777777" w:rsidR="007A3A49" w:rsidRDefault="007A3A49" w:rsidP="007A3A49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762D8CF8" w14:textId="77777777" w:rsidR="007A3A49" w:rsidRDefault="007A3A49" w:rsidP="007A3A49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4C85EE3E" w14:textId="77777777" w:rsidR="007A3A49" w:rsidRDefault="007A3A49" w:rsidP="007A3A49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4911ACF2" w14:textId="77777777" w:rsidR="007A3A49" w:rsidRPr="007A3A49" w:rsidRDefault="007A3A49" w:rsidP="007A3A49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46249362" w14:textId="77777777" w:rsidR="00F16EE2" w:rsidRPr="004A2EBD" w:rsidRDefault="00F16EE2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0436FDC8" w14:textId="77777777" w:rsidR="00F16EE2" w:rsidRPr="004A2EBD" w:rsidRDefault="00F16EE2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14:paraId="4CB299B4" w14:textId="77777777" w:rsidR="00F16EE2" w:rsidRPr="004A2EBD" w:rsidRDefault="00F16EE2" w:rsidP="009A7F9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4A2EBD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Explain the potential value of the activities to delivery of Water Quality Outcomes (why are the activities important? How are they linked to the Reef Water Quality outcomes?).</w:t>
                            </w:r>
                          </w:p>
                          <w:p w14:paraId="7ABF6322" w14:textId="77777777" w:rsidR="00F16EE2" w:rsidRPr="004A2EBD" w:rsidRDefault="00F16EE2" w:rsidP="00EF14F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B4AF9E7" w14:textId="77777777" w:rsidR="00F16EE2" w:rsidRDefault="00F16EE2" w:rsidP="00EF14FB"/>
                          <w:p w14:paraId="2661D1C9" w14:textId="77777777" w:rsidR="00F16EE2" w:rsidRDefault="00F16EE2" w:rsidP="00EF14FB"/>
                          <w:p w14:paraId="11B9CEB5" w14:textId="77777777" w:rsidR="00F16EE2" w:rsidRDefault="00F16EE2" w:rsidP="00EF14FB"/>
                          <w:p w14:paraId="203BC28F" w14:textId="77777777" w:rsidR="00F16EE2" w:rsidRDefault="00F16EE2" w:rsidP="00EF14FB"/>
                          <w:p w14:paraId="2FA3A265" w14:textId="77777777" w:rsidR="00F16EE2" w:rsidRDefault="00F16EE2" w:rsidP="00EF14FB"/>
                          <w:p w14:paraId="3399CA3E" w14:textId="77777777" w:rsidR="00F16EE2" w:rsidRDefault="00F16EE2" w:rsidP="00EF14FB"/>
                          <w:p w14:paraId="2DF0864A" w14:textId="77777777" w:rsidR="00F16EE2" w:rsidRDefault="00F16EE2" w:rsidP="00EF14FB"/>
                          <w:p w14:paraId="7F5C8F95" w14:textId="77777777" w:rsidR="00F16EE2" w:rsidRDefault="00F16EE2" w:rsidP="00EF14FB"/>
                          <w:p w14:paraId="1CFD4B01" w14:textId="77777777" w:rsidR="00F16EE2" w:rsidRDefault="00F16EE2" w:rsidP="00EF14FB"/>
                          <w:p w14:paraId="3C333337" w14:textId="77777777" w:rsidR="00F16EE2" w:rsidRDefault="00F16EE2" w:rsidP="00EF14FB"/>
                          <w:p w14:paraId="13409442" w14:textId="77777777" w:rsidR="00F16EE2" w:rsidRDefault="00F16EE2" w:rsidP="002A2A15"/>
                          <w:p w14:paraId="2F846232" w14:textId="77777777" w:rsidR="00F16EE2" w:rsidRDefault="00F16EE2" w:rsidP="002A2A15"/>
                          <w:p w14:paraId="04B7F72D" w14:textId="77777777" w:rsidR="00F16EE2" w:rsidRPr="009A7F92" w:rsidRDefault="00F16EE2" w:rsidP="002A2A15"/>
                          <w:p w14:paraId="2092391D" w14:textId="77777777" w:rsidR="00F16EE2" w:rsidRDefault="00F16EE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A1F6E" id="_x0000_s1027" type="#_x0000_t202" style="position:absolute;left:0;text-align:left;margin-left:-1.15pt;margin-top:46.65pt;width:475.5pt;height:663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">
                <v:textbox>
                  <w:txbxContent>
                    <w:p w14:paraId="2C99016E" w14:textId="77777777" w:rsidR="00F16EE2" w:rsidRPr="004A2EBD" w:rsidRDefault="00F16EE2" w:rsidP="006C141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9D78F43" w14:textId="77777777" w:rsidR="00D832A4" w:rsidRDefault="00F16EE2" w:rsidP="009A7F9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4A2EBD">
                        <w:rPr>
                          <w:rFonts w:asciiTheme="minorHAnsi" w:hAnsiTheme="minorHAnsi"/>
                          <w:sz w:val="20"/>
                          <w:szCs w:val="20"/>
                        </w:rPr>
                        <w:t>Describe what projects / activities you anticipate the trainee will be involved in, as well as the industries and regions to be the focus of the activities.</w:t>
                      </w:r>
                      <w:r w:rsidR="00D832A4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F096262" w14:textId="77777777" w:rsidR="00D832A4" w:rsidRPr="00D832A4" w:rsidRDefault="00D832A4" w:rsidP="00D832A4">
                      <w:pPr>
                        <w:pStyle w:val="ListParagraph"/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161521BD" w14:textId="7C3F8644" w:rsidR="00D832A4" w:rsidRDefault="00D832A4" w:rsidP="00D832A4">
                      <w:pPr>
                        <w:pStyle w:val="ListParagraph"/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2C0ED0F8" w14:textId="4F739415" w:rsidR="00D832A4" w:rsidRDefault="00D832A4" w:rsidP="00D832A4">
                      <w:pPr>
                        <w:pStyle w:val="ListParagraph"/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2004C93D" w14:textId="77777777" w:rsidR="00D832A4" w:rsidRDefault="00D832A4" w:rsidP="00D832A4">
                      <w:pPr>
                        <w:pStyle w:val="ListParagraph"/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676A8364" w14:textId="77777777" w:rsidR="00D832A4" w:rsidRDefault="00D832A4" w:rsidP="00D832A4">
                      <w:pPr>
                        <w:pStyle w:val="ListParagraph"/>
                        <w:ind w:left="360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04D89475" w14:textId="6610302D" w:rsidR="00F16EE2" w:rsidRDefault="00D832A4" w:rsidP="009A7F9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Please state the potential benefits and impacts of these projects. </w:t>
                      </w:r>
                    </w:p>
                    <w:p w14:paraId="03C40887" w14:textId="77777777" w:rsidR="007A3A49" w:rsidRDefault="007A3A49" w:rsidP="007A3A49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762D8CF8" w14:textId="77777777" w:rsidR="007A3A49" w:rsidRDefault="007A3A49" w:rsidP="007A3A49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4C85EE3E" w14:textId="77777777" w:rsidR="007A3A49" w:rsidRDefault="007A3A49" w:rsidP="007A3A49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4911ACF2" w14:textId="77777777" w:rsidR="007A3A49" w:rsidRPr="007A3A49" w:rsidRDefault="007A3A49" w:rsidP="007A3A49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46249362" w14:textId="77777777" w:rsidR="00F16EE2" w:rsidRPr="004A2EBD" w:rsidRDefault="00F16EE2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0436FDC8" w14:textId="77777777" w:rsidR="00F16EE2" w:rsidRPr="004A2EBD" w:rsidRDefault="00F16EE2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14:paraId="4CB299B4" w14:textId="77777777" w:rsidR="00F16EE2" w:rsidRPr="004A2EBD" w:rsidRDefault="00F16EE2" w:rsidP="009A7F9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4A2EBD">
                        <w:rPr>
                          <w:rFonts w:asciiTheme="minorHAnsi" w:hAnsiTheme="minorHAnsi"/>
                          <w:sz w:val="20"/>
                          <w:szCs w:val="20"/>
                        </w:rPr>
                        <w:t>Explain the potential value of the activities to delivery of Water Quality Outcomes (why are the activities important? How are they linked to the Reef Water Quality outcomes?).</w:t>
                      </w:r>
                    </w:p>
                    <w:p w14:paraId="7ABF6322" w14:textId="77777777" w:rsidR="00F16EE2" w:rsidRPr="004A2EBD" w:rsidRDefault="00F16EE2" w:rsidP="00EF14F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B4AF9E7" w14:textId="77777777" w:rsidR="00F16EE2" w:rsidRDefault="00F16EE2" w:rsidP="00EF14FB"/>
                    <w:p w14:paraId="2661D1C9" w14:textId="77777777" w:rsidR="00F16EE2" w:rsidRDefault="00F16EE2" w:rsidP="00EF14FB"/>
                    <w:p w14:paraId="11B9CEB5" w14:textId="77777777" w:rsidR="00F16EE2" w:rsidRDefault="00F16EE2" w:rsidP="00EF14FB"/>
                    <w:p w14:paraId="203BC28F" w14:textId="77777777" w:rsidR="00F16EE2" w:rsidRDefault="00F16EE2" w:rsidP="00EF14FB"/>
                    <w:p w14:paraId="2FA3A265" w14:textId="77777777" w:rsidR="00F16EE2" w:rsidRDefault="00F16EE2" w:rsidP="00EF14FB"/>
                    <w:p w14:paraId="3399CA3E" w14:textId="77777777" w:rsidR="00F16EE2" w:rsidRDefault="00F16EE2" w:rsidP="00EF14FB"/>
                    <w:p w14:paraId="2DF0864A" w14:textId="77777777" w:rsidR="00F16EE2" w:rsidRDefault="00F16EE2" w:rsidP="00EF14FB"/>
                    <w:p w14:paraId="7F5C8F95" w14:textId="77777777" w:rsidR="00F16EE2" w:rsidRDefault="00F16EE2" w:rsidP="00EF14FB"/>
                    <w:p w14:paraId="1CFD4B01" w14:textId="77777777" w:rsidR="00F16EE2" w:rsidRDefault="00F16EE2" w:rsidP="00EF14FB"/>
                    <w:p w14:paraId="3C333337" w14:textId="77777777" w:rsidR="00F16EE2" w:rsidRDefault="00F16EE2" w:rsidP="00EF14FB"/>
                    <w:p w14:paraId="13409442" w14:textId="77777777" w:rsidR="00F16EE2" w:rsidRDefault="00F16EE2" w:rsidP="002A2A15"/>
                    <w:p w14:paraId="2F846232" w14:textId="77777777" w:rsidR="00F16EE2" w:rsidRDefault="00F16EE2" w:rsidP="002A2A15"/>
                    <w:p w14:paraId="04B7F72D" w14:textId="77777777" w:rsidR="00F16EE2" w:rsidRPr="009A7F92" w:rsidRDefault="00F16EE2" w:rsidP="002A2A15"/>
                    <w:p w14:paraId="2092391D" w14:textId="77777777" w:rsidR="00F16EE2" w:rsidRDefault="00F16EE2"/>
                  </w:txbxContent>
                </v:textbox>
                <w10:wrap type="square"/>
              </v:shape>
            </w:pict>
          </mc:Fallback>
        </mc:AlternateContent>
      </w:r>
      <w:r w:rsidR="00C00226" w:rsidRPr="00DB6414">
        <w:rPr>
          <w:rFonts w:asciiTheme="minorHAnsi" w:hAnsiTheme="minorHAnsi"/>
          <w:b/>
          <w:bCs/>
          <w:sz w:val="22"/>
          <w:szCs w:val="22"/>
        </w:rPr>
        <w:t>Describe proposed activities to be undertaken by the trainee. You must ensure the</w:t>
      </w:r>
      <w:r w:rsidR="003947DB" w:rsidRPr="00DB6414">
        <w:rPr>
          <w:rFonts w:asciiTheme="minorHAnsi" w:hAnsiTheme="minorHAnsi"/>
          <w:b/>
          <w:bCs/>
          <w:sz w:val="22"/>
          <w:szCs w:val="22"/>
        </w:rPr>
        <w:t>s</w:t>
      </w:r>
      <w:r w:rsidR="00C00226" w:rsidRPr="00DB6414">
        <w:rPr>
          <w:rFonts w:asciiTheme="minorHAnsi" w:hAnsiTheme="minorHAnsi"/>
          <w:b/>
          <w:bCs/>
          <w:sz w:val="22"/>
          <w:szCs w:val="22"/>
        </w:rPr>
        <w:t>e activities enhance the ca</w:t>
      </w:r>
      <w:r w:rsidR="003947DB" w:rsidRPr="00DB6414">
        <w:rPr>
          <w:rFonts w:asciiTheme="minorHAnsi" w:hAnsiTheme="minorHAnsi"/>
          <w:b/>
          <w:bCs/>
          <w:sz w:val="22"/>
          <w:szCs w:val="22"/>
        </w:rPr>
        <w:t xml:space="preserve">pability of the trainee to deliver extension </w:t>
      </w:r>
      <w:r w:rsidR="00D96FB1" w:rsidRPr="00DB6414">
        <w:rPr>
          <w:rFonts w:asciiTheme="minorHAnsi" w:hAnsiTheme="minorHAnsi"/>
          <w:b/>
          <w:bCs/>
          <w:sz w:val="22"/>
          <w:szCs w:val="22"/>
        </w:rPr>
        <w:t xml:space="preserve">services </w:t>
      </w:r>
      <w:r w:rsidR="003947DB" w:rsidRPr="00DB6414">
        <w:rPr>
          <w:rFonts w:asciiTheme="minorHAnsi" w:hAnsiTheme="minorHAnsi"/>
          <w:b/>
          <w:bCs/>
          <w:sz w:val="22"/>
          <w:szCs w:val="22"/>
        </w:rPr>
        <w:t>in Great Barrier Reef</w:t>
      </w:r>
      <w:r w:rsidR="00DF05A4">
        <w:rPr>
          <w:rFonts w:asciiTheme="minorHAnsi" w:hAnsiTheme="minorHAnsi"/>
          <w:b/>
          <w:bCs/>
          <w:sz w:val="22"/>
          <w:szCs w:val="22"/>
        </w:rPr>
        <w:t xml:space="preserve"> c</w:t>
      </w:r>
      <w:r w:rsidR="00D96FB1" w:rsidRPr="00DB6414">
        <w:rPr>
          <w:rFonts w:asciiTheme="minorHAnsi" w:hAnsiTheme="minorHAnsi"/>
          <w:b/>
          <w:bCs/>
          <w:sz w:val="22"/>
          <w:szCs w:val="22"/>
        </w:rPr>
        <w:t>atchments</w:t>
      </w:r>
      <w:r w:rsidR="003947DB" w:rsidRPr="00DB6414">
        <w:rPr>
          <w:rFonts w:asciiTheme="minorHAnsi" w:hAnsiTheme="minorHAnsi"/>
          <w:b/>
          <w:bCs/>
          <w:sz w:val="22"/>
          <w:szCs w:val="22"/>
        </w:rPr>
        <w:t>.</w:t>
      </w:r>
      <w:r w:rsidRPr="00DB6414">
        <w:rPr>
          <w:rFonts w:asciiTheme="minorHAnsi" w:hAnsiTheme="minorHAnsi"/>
          <w:b/>
          <w:bCs/>
          <w:sz w:val="22"/>
          <w:szCs w:val="22"/>
        </w:rPr>
        <w:t xml:space="preserve"> </w:t>
      </w:r>
    </w:p>
    <w:p w14:paraId="100FC80A" w14:textId="77777777" w:rsidR="004A2EBD" w:rsidRPr="00DB6414" w:rsidRDefault="004A2EBD" w:rsidP="00837B28">
      <w:pPr>
        <w:rPr>
          <w:rFonts w:asciiTheme="minorHAnsi" w:hAnsiTheme="minorHAnsi"/>
          <w:b/>
          <w:bCs/>
          <w:sz w:val="22"/>
          <w:szCs w:val="22"/>
        </w:rPr>
      </w:pPr>
    </w:p>
    <w:p w14:paraId="4879ECDE" w14:textId="77777777" w:rsidR="007A3A49" w:rsidRPr="00DB6414" w:rsidRDefault="00DB6414" w:rsidP="007A3A49">
      <w:pPr>
        <w:pStyle w:val="ListParagraph"/>
        <w:numPr>
          <w:ilvl w:val="0"/>
          <w:numId w:val="12"/>
        </w:numPr>
        <w:rPr>
          <w:rFonts w:asciiTheme="minorHAnsi" w:hAnsiTheme="minorHAnsi"/>
          <w:b/>
          <w:bCs/>
          <w:sz w:val="22"/>
          <w:szCs w:val="22"/>
        </w:rPr>
      </w:pPr>
      <w:r w:rsidRPr="00DB6414">
        <w:rPr>
          <w:noProof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E951B58" wp14:editId="6946F608">
                <wp:simplePos x="0" y="0"/>
                <wp:positionH relativeFrom="column">
                  <wp:posOffset>4445</wp:posOffset>
                </wp:positionH>
                <wp:positionV relativeFrom="paragraph">
                  <wp:posOffset>412115</wp:posOffset>
                </wp:positionV>
                <wp:extent cx="6038850" cy="2066925"/>
                <wp:effectExtent l="0" t="0" r="1905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206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3A5B9D" w14:textId="77777777" w:rsidR="007A3A49" w:rsidRPr="004A2EBD" w:rsidRDefault="007A3A49" w:rsidP="007A3A4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ED954FA" w14:textId="77777777" w:rsidR="007A3A49" w:rsidRDefault="007A3A49" w:rsidP="007A3A49"/>
                          <w:p w14:paraId="129DC47A" w14:textId="77777777" w:rsidR="007A3A49" w:rsidRDefault="007A3A49" w:rsidP="007A3A49"/>
                          <w:p w14:paraId="49874500" w14:textId="77777777" w:rsidR="007A3A49" w:rsidRDefault="007A3A49" w:rsidP="007A3A49"/>
                          <w:p w14:paraId="656EF22E" w14:textId="77777777" w:rsidR="007A3A49" w:rsidRDefault="007A3A49" w:rsidP="007A3A49"/>
                          <w:p w14:paraId="6C4DBF1A" w14:textId="77777777" w:rsidR="007A3A49" w:rsidRPr="009A7F92" w:rsidRDefault="007A3A49" w:rsidP="007A3A49"/>
                          <w:p w14:paraId="7DA933F7" w14:textId="77777777" w:rsidR="007A3A49" w:rsidRDefault="007A3A49" w:rsidP="007A3A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951B58" id="_x0000_s1028" type="#_x0000_t202" style="position:absolute;left:0;text-align:left;margin-left:.35pt;margin-top:32.45pt;width:475.5pt;height:162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">
                <v:textbox>
                  <w:txbxContent>
                    <w:p w14:paraId="093A5B9D" w14:textId="77777777" w:rsidR="007A3A49" w:rsidRPr="004A2EBD" w:rsidRDefault="007A3A49" w:rsidP="007A3A49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ED954FA" w14:textId="77777777" w:rsidR="007A3A49" w:rsidRDefault="007A3A49" w:rsidP="007A3A49"/>
                    <w:p w14:paraId="129DC47A" w14:textId="77777777" w:rsidR="007A3A49" w:rsidRDefault="007A3A49" w:rsidP="007A3A49"/>
                    <w:p w14:paraId="49874500" w14:textId="77777777" w:rsidR="007A3A49" w:rsidRDefault="007A3A49" w:rsidP="007A3A49"/>
                    <w:p w14:paraId="656EF22E" w14:textId="77777777" w:rsidR="007A3A49" w:rsidRDefault="007A3A49" w:rsidP="007A3A49"/>
                    <w:p w14:paraId="6C4DBF1A" w14:textId="77777777" w:rsidR="007A3A49" w:rsidRPr="009A7F92" w:rsidRDefault="007A3A49" w:rsidP="007A3A49"/>
                    <w:p w14:paraId="7DA933F7" w14:textId="77777777" w:rsidR="007A3A49" w:rsidRDefault="007A3A49" w:rsidP="007A3A49"/>
                  </w:txbxContent>
                </v:textbox>
                <w10:wrap type="square"/>
              </v:shape>
            </w:pict>
          </mc:Fallback>
        </mc:AlternateContent>
      </w:r>
      <w:r w:rsidR="007A3A49" w:rsidRPr="00DB6414">
        <w:rPr>
          <w:rFonts w:asciiTheme="minorHAnsi" w:hAnsiTheme="minorHAnsi"/>
          <w:b/>
          <w:bCs/>
          <w:sz w:val="22"/>
          <w:szCs w:val="22"/>
        </w:rPr>
        <w:t>Please state what resources and appropriate support will the host organisation (s) provide to the Trainee (for example OHS, HMR, facilities, other).</w:t>
      </w:r>
    </w:p>
    <w:p w14:paraId="0880D432" w14:textId="77777777" w:rsidR="00DB6414" w:rsidRPr="00DB6414" w:rsidRDefault="00DB6414" w:rsidP="007A3A49">
      <w:pPr>
        <w:rPr>
          <w:rFonts w:asciiTheme="minorHAnsi" w:hAnsiTheme="minorHAnsi"/>
          <w:b/>
          <w:bCs/>
          <w:sz w:val="22"/>
          <w:szCs w:val="22"/>
        </w:rPr>
      </w:pPr>
    </w:p>
    <w:p w14:paraId="515949F2" w14:textId="77777777" w:rsidR="007A3A49" w:rsidRPr="00DB6414" w:rsidRDefault="00DB6414" w:rsidP="007A3A49">
      <w:pPr>
        <w:rPr>
          <w:rFonts w:asciiTheme="minorHAnsi" w:hAnsiTheme="minorHAnsi"/>
          <w:b/>
          <w:bCs/>
          <w:sz w:val="22"/>
          <w:szCs w:val="22"/>
        </w:rPr>
      </w:pPr>
      <w:r w:rsidRPr="00DB6414">
        <w:rPr>
          <w:rFonts w:asciiTheme="minorHAnsi" w:hAnsiTheme="minorHAnsi"/>
          <w:b/>
          <w:bCs/>
          <w:sz w:val="22"/>
          <w:szCs w:val="22"/>
        </w:rPr>
        <w:t xml:space="preserve">If you are applying as a consortium – Please explain how you plan to work together to </w:t>
      </w:r>
      <w:proofErr w:type="gramStart"/>
      <w:r w:rsidRPr="00DB6414">
        <w:rPr>
          <w:rFonts w:asciiTheme="minorHAnsi" w:hAnsiTheme="minorHAnsi"/>
          <w:b/>
          <w:bCs/>
          <w:sz w:val="22"/>
          <w:szCs w:val="22"/>
        </w:rPr>
        <w:t>mentor</w:t>
      </w:r>
      <w:proofErr w:type="gramEnd"/>
      <w:r w:rsidRPr="00DB6414">
        <w:rPr>
          <w:rFonts w:asciiTheme="minorHAnsi" w:hAnsiTheme="minorHAnsi"/>
          <w:b/>
          <w:bCs/>
          <w:sz w:val="22"/>
          <w:szCs w:val="22"/>
        </w:rPr>
        <w:t xml:space="preserve"> the trainee.</w:t>
      </w:r>
    </w:p>
    <w:p w14:paraId="6976A333" w14:textId="77777777" w:rsidR="007A3A49" w:rsidRPr="00DB6414" w:rsidRDefault="007A3A49" w:rsidP="007A3A49">
      <w:pPr>
        <w:rPr>
          <w:rFonts w:asciiTheme="minorHAnsi" w:hAnsiTheme="minorHAnsi"/>
          <w:b/>
          <w:bCs/>
          <w:sz w:val="22"/>
          <w:szCs w:val="22"/>
        </w:rPr>
      </w:pPr>
    </w:p>
    <w:p w14:paraId="075FD703" w14:textId="77777777" w:rsidR="00DB6414" w:rsidRPr="00DB6414" w:rsidRDefault="00DB6414" w:rsidP="007A3A49">
      <w:pPr>
        <w:rPr>
          <w:rFonts w:asciiTheme="minorHAnsi" w:hAnsiTheme="minorHAnsi"/>
          <w:b/>
          <w:bCs/>
          <w:sz w:val="22"/>
          <w:szCs w:val="22"/>
        </w:rPr>
      </w:pPr>
      <w:r w:rsidRPr="00DB6414">
        <w:rPr>
          <w:noProof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259736F" wp14:editId="1CAE640F">
                <wp:simplePos x="0" y="0"/>
                <wp:positionH relativeFrom="column">
                  <wp:posOffset>0</wp:posOffset>
                </wp:positionH>
                <wp:positionV relativeFrom="paragraph">
                  <wp:posOffset>207645</wp:posOffset>
                </wp:positionV>
                <wp:extent cx="6038850" cy="206692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206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3DB56" w14:textId="77777777" w:rsidR="00DB6414" w:rsidRPr="004A2EBD" w:rsidRDefault="00DB6414" w:rsidP="00DB6414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41228A5" w14:textId="77777777" w:rsidR="00DB6414" w:rsidRDefault="00DB6414" w:rsidP="00DB6414"/>
                          <w:p w14:paraId="17ADF07A" w14:textId="77777777" w:rsidR="00DB6414" w:rsidRDefault="00DB6414" w:rsidP="00DB6414"/>
                          <w:p w14:paraId="06EF2415" w14:textId="77777777" w:rsidR="00DB6414" w:rsidRDefault="00DB6414" w:rsidP="00DB6414"/>
                          <w:p w14:paraId="1F47F01B" w14:textId="77777777" w:rsidR="00DB6414" w:rsidRDefault="00DB6414" w:rsidP="00DB6414"/>
                          <w:p w14:paraId="25D2F14F" w14:textId="77777777" w:rsidR="00DB6414" w:rsidRPr="009A7F92" w:rsidRDefault="00DB6414" w:rsidP="00DB6414"/>
                          <w:p w14:paraId="288031B4" w14:textId="77777777" w:rsidR="00DB6414" w:rsidRDefault="00DB6414" w:rsidP="00DB641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9736F" id="_x0000_s1029" type="#_x0000_t202" style="position:absolute;margin-left:0;margin-top:16.35pt;width:475.5pt;height:162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">
                <v:textbox>
                  <w:txbxContent>
                    <w:p w14:paraId="0853DB56" w14:textId="77777777" w:rsidR="00DB6414" w:rsidRPr="004A2EBD" w:rsidRDefault="00DB6414" w:rsidP="00DB6414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41228A5" w14:textId="77777777" w:rsidR="00DB6414" w:rsidRDefault="00DB6414" w:rsidP="00DB6414"/>
                    <w:p w14:paraId="17ADF07A" w14:textId="77777777" w:rsidR="00DB6414" w:rsidRDefault="00DB6414" w:rsidP="00DB6414"/>
                    <w:p w14:paraId="06EF2415" w14:textId="77777777" w:rsidR="00DB6414" w:rsidRDefault="00DB6414" w:rsidP="00DB6414"/>
                    <w:p w14:paraId="1F47F01B" w14:textId="77777777" w:rsidR="00DB6414" w:rsidRDefault="00DB6414" w:rsidP="00DB6414"/>
                    <w:p w14:paraId="25D2F14F" w14:textId="77777777" w:rsidR="00DB6414" w:rsidRPr="009A7F92" w:rsidRDefault="00DB6414" w:rsidP="00DB6414"/>
                    <w:p w14:paraId="288031B4" w14:textId="77777777" w:rsidR="00DB6414" w:rsidRDefault="00DB6414" w:rsidP="00DB6414"/>
                  </w:txbxContent>
                </v:textbox>
                <w10:wrap type="square"/>
              </v:shape>
            </w:pict>
          </mc:Fallback>
        </mc:AlternateContent>
      </w:r>
    </w:p>
    <w:p w14:paraId="02C84EC2" w14:textId="77777777" w:rsidR="00DB6414" w:rsidRPr="00DB6414" w:rsidRDefault="00DB6414" w:rsidP="007A3A49">
      <w:pPr>
        <w:rPr>
          <w:rFonts w:asciiTheme="minorHAnsi" w:hAnsiTheme="minorHAnsi"/>
          <w:b/>
          <w:bCs/>
          <w:sz w:val="22"/>
          <w:szCs w:val="22"/>
        </w:rPr>
      </w:pPr>
    </w:p>
    <w:p w14:paraId="59821296" w14:textId="77777777" w:rsidR="0079161B" w:rsidRPr="00DB6414" w:rsidRDefault="00AE517D" w:rsidP="007A3A49">
      <w:pPr>
        <w:pStyle w:val="ListParagraph"/>
        <w:numPr>
          <w:ilvl w:val="0"/>
          <w:numId w:val="12"/>
        </w:numPr>
        <w:rPr>
          <w:rFonts w:asciiTheme="minorHAnsi" w:hAnsiTheme="minorHAnsi"/>
          <w:b/>
          <w:bCs/>
          <w:sz w:val="22"/>
          <w:szCs w:val="22"/>
        </w:rPr>
      </w:pPr>
      <w:r w:rsidRPr="00DB6414">
        <w:rPr>
          <w:rFonts w:asciiTheme="minorHAnsi" w:hAnsiTheme="minorHAnsi"/>
          <w:b/>
          <w:bCs/>
          <w:sz w:val="22"/>
          <w:szCs w:val="22"/>
        </w:rPr>
        <w:t>Principal m</w:t>
      </w:r>
      <w:r w:rsidR="003947DB" w:rsidRPr="00DB6414">
        <w:rPr>
          <w:rFonts w:asciiTheme="minorHAnsi" w:hAnsiTheme="minorHAnsi"/>
          <w:b/>
          <w:bCs/>
          <w:sz w:val="22"/>
          <w:szCs w:val="22"/>
        </w:rPr>
        <w:t>entor’s details</w:t>
      </w:r>
    </w:p>
    <w:p w14:paraId="6E0FE17A" w14:textId="77777777" w:rsidR="0079161B" w:rsidRPr="00DB6414" w:rsidRDefault="0079161B" w:rsidP="0079161B">
      <w:pPr>
        <w:pStyle w:val="ListParagraph"/>
        <w:rPr>
          <w:rFonts w:asciiTheme="minorHAnsi" w:hAnsiTheme="minorHAnsi"/>
          <w:b/>
          <w:bCs/>
          <w:sz w:val="22"/>
          <w:szCs w:val="22"/>
        </w:rPr>
      </w:pPr>
    </w:p>
    <w:tbl>
      <w:tblPr>
        <w:tblW w:w="92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6"/>
        <w:gridCol w:w="4678"/>
      </w:tblGrid>
      <w:tr w:rsidR="0079161B" w:rsidRPr="00DB6414" w14:paraId="67370027" w14:textId="77777777" w:rsidTr="00074D25">
        <w:trPr>
          <w:trHeight w:hRule="exact" w:val="343"/>
        </w:trPr>
        <w:tc>
          <w:tcPr>
            <w:tcW w:w="4536" w:type="dxa"/>
            <w:shd w:val="clear" w:color="auto" w:fill="auto"/>
          </w:tcPr>
          <w:p w14:paraId="724A061F" w14:textId="77777777" w:rsidR="0079161B" w:rsidRPr="00DB6414" w:rsidRDefault="0079161B" w:rsidP="00074D25">
            <w:pPr>
              <w:rPr>
                <w:rFonts w:asciiTheme="minorHAnsi" w:eastAsia="Calibri" w:hAnsiTheme="minorHAnsi"/>
                <w:b/>
                <w:sz w:val="22"/>
                <w:szCs w:val="22"/>
              </w:rPr>
            </w:pPr>
            <w:r w:rsidRPr="00DB6414">
              <w:rPr>
                <w:rFonts w:asciiTheme="minorHAnsi" w:eastAsia="Calibri" w:hAnsiTheme="minorHAnsi"/>
                <w:b/>
                <w:sz w:val="22"/>
                <w:szCs w:val="22"/>
              </w:rPr>
              <w:t>Name (including title)</w:t>
            </w:r>
          </w:p>
        </w:tc>
        <w:tc>
          <w:tcPr>
            <w:tcW w:w="4678" w:type="dxa"/>
            <w:shd w:val="clear" w:color="auto" w:fill="auto"/>
          </w:tcPr>
          <w:p w14:paraId="1CD9B665" w14:textId="77777777" w:rsidR="0079161B" w:rsidRPr="00DB6414" w:rsidRDefault="0079161B" w:rsidP="00074D25">
            <w:pPr>
              <w:rPr>
                <w:rFonts w:asciiTheme="minorHAnsi" w:eastAsia="Calibri" w:hAnsiTheme="minorHAnsi"/>
                <w:b/>
                <w:sz w:val="22"/>
                <w:szCs w:val="22"/>
              </w:rPr>
            </w:pPr>
            <w:r w:rsidRPr="00DB6414">
              <w:rPr>
                <w:rFonts w:asciiTheme="minorHAnsi" w:eastAsia="Calibri" w:hAnsiTheme="minorHAnsi"/>
                <w:b/>
                <w:sz w:val="22"/>
                <w:szCs w:val="22"/>
              </w:rPr>
              <w:t>Organisation</w:t>
            </w:r>
          </w:p>
        </w:tc>
      </w:tr>
      <w:tr w:rsidR="0079161B" w:rsidRPr="00DB6414" w14:paraId="1C24B8E3" w14:textId="77777777" w:rsidTr="00074D25">
        <w:tc>
          <w:tcPr>
            <w:tcW w:w="4536" w:type="dxa"/>
          </w:tcPr>
          <w:p w14:paraId="440DD29A" w14:textId="77777777" w:rsidR="0079161B" w:rsidRPr="00DB6414" w:rsidRDefault="0079161B" w:rsidP="00074D25">
            <w:pPr>
              <w:spacing w:after="200"/>
              <w:rPr>
                <w:rFonts w:asciiTheme="minorHAnsi" w:eastAsia="Calibri" w:hAnsiTheme="minorHAnsi"/>
                <w:sz w:val="22"/>
                <w:szCs w:val="22"/>
              </w:rPr>
            </w:pPr>
          </w:p>
        </w:tc>
        <w:tc>
          <w:tcPr>
            <w:tcW w:w="4678" w:type="dxa"/>
          </w:tcPr>
          <w:p w14:paraId="61553024" w14:textId="77777777" w:rsidR="0079161B" w:rsidRPr="00DB6414" w:rsidRDefault="0079161B" w:rsidP="00074D25">
            <w:pPr>
              <w:spacing w:after="200"/>
              <w:rPr>
                <w:rFonts w:asciiTheme="minorHAnsi" w:eastAsia="Calibri" w:hAnsiTheme="minorHAnsi"/>
                <w:sz w:val="22"/>
                <w:szCs w:val="22"/>
              </w:rPr>
            </w:pPr>
          </w:p>
        </w:tc>
      </w:tr>
    </w:tbl>
    <w:p w14:paraId="47D58DD8" w14:textId="77777777" w:rsidR="004A2EBD" w:rsidRPr="00DB6414" w:rsidRDefault="004A2EBD" w:rsidP="004A2EBD">
      <w:pPr>
        <w:pStyle w:val="ListParagraph"/>
        <w:rPr>
          <w:rFonts w:asciiTheme="minorHAnsi" w:hAnsiTheme="minorHAnsi"/>
          <w:b/>
          <w:bCs/>
          <w:sz w:val="22"/>
          <w:szCs w:val="22"/>
        </w:rPr>
      </w:pPr>
    </w:p>
    <w:tbl>
      <w:tblPr>
        <w:tblW w:w="92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7A3A49" w:rsidRPr="00DB6414" w14:paraId="4F65E1BD" w14:textId="77777777" w:rsidTr="00294F49">
        <w:tc>
          <w:tcPr>
            <w:tcW w:w="9214" w:type="dxa"/>
          </w:tcPr>
          <w:p w14:paraId="66AF65D7" w14:textId="77777777" w:rsidR="007A3A49" w:rsidRPr="00DB6414" w:rsidRDefault="007A3A49" w:rsidP="00294F49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DB6414">
              <w:rPr>
                <w:rFonts w:asciiTheme="minorHAnsi" w:hAnsiTheme="minorHAnsi"/>
                <w:sz w:val="22"/>
                <w:szCs w:val="22"/>
              </w:rPr>
              <w:t xml:space="preserve">Provide a description of the mentor’s skills, </w:t>
            </w:r>
            <w:proofErr w:type="gramStart"/>
            <w:r w:rsidRPr="00DB6414">
              <w:rPr>
                <w:rFonts w:asciiTheme="minorHAnsi" w:hAnsiTheme="minorHAnsi"/>
                <w:sz w:val="22"/>
                <w:szCs w:val="22"/>
              </w:rPr>
              <w:t>achievements</w:t>
            </w:r>
            <w:proofErr w:type="gramEnd"/>
            <w:r w:rsidRPr="00DB6414">
              <w:rPr>
                <w:rFonts w:asciiTheme="minorHAnsi" w:hAnsiTheme="minorHAnsi"/>
                <w:sz w:val="22"/>
                <w:szCs w:val="22"/>
              </w:rPr>
              <w:t xml:space="preserve"> and relative experience in the field and in managing staff/ people / trainees.  Please attach a copy of the mentor’s curriculum vitae.</w:t>
            </w:r>
          </w:p>
          <w:p w14:paraId="71E2E928" w14:textId="77777777" w:rsidR="007A3A49" w:rsidRPr="00DB6414" w:rsidRDefault="007A3A49" w:rsidP="00294F49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29178DA2" w14:textId="77777777" w:rsidR="007A3A49" w:rsidRPr="00DB6414" w:rsidRDefault="007A3A49" w:rsidP="00294F49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Theme="minorHAnsi" w:hAnsiTheme="minorHAnsi"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Cs/>
                <w:sz w:val="22"/>
                <w:szCs w:val="22"/>
              </w:rPr>
              <w:t>Provide brief statement of the mentor’s value to this project</w:t>
            </w:r>
          </w:p>
          <w:p w14:paraId="07A13B20" w14:textId="77777777" w:rsidR="007A3A49" w:rsidRPr="00DB6414" w:rsidRDefault="007A3A49" w:rsidP="00294F4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</w:tbl>
    <w:p w14:paraId="1291E276" w14:textId="77777777" w:rsidR="007A3A49" w:rsidRPr="00DB6414" w:rsidRDefault="007A3A49" w:rsidP="004A2EBD">
      <w:pPr>
        <w:pStyle w:val="ListParagraph"/>
        <w:rPr>
          <w:rFonts w:asciiTheme="minorHAnsi" w:hAnsiTheme="minorHAnsi"/>
          <w:b/>
          <w:bCs/>
          <w:sz w:val="22"/>
          <w:szCs w:val="22"/>
        </w:rPr>
      </w:pPr>
    </w:p>
    <w:p w14:paraId="01A97155" w14:textId="77777777" w:rsidR="0079161B" w:rsidRPr="00DB6414" w:rsidRDefault="0079161B" w:rsidP="0079161B">
      <w:pPr>
        <w:rPr>
          <w:rFonts w:asciiTheme="minorHAnsi" w:hAnsiTheme="minorHAnsi"/>
          <w:bCs/>
          <w:sz w:val="22"/>
          <w:szCs w:val="22"/>
        </w:rPr>
      </w:pPr>
    </w:p>
    <w:tbl>
      <w:tblPr>
        <w:tblW w:w="92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6"/>
        <w:gridCol w:w="4678"/>
      </w:tblGrid>
      <w:tr w:rsidR="0079161B" w:rsidRPr="00DB6414" w14:paraId="7F5766F9" w14:textId="77777777" w:rsidTr="00074D25">
        <w:trPr>
          <w:trHeight w:hRule="exact" w:val="343"/>
        </w:trPr>
        <w:tc>
          <w:tcPr>
            <w:tcW w:w="4536" w:type="dxa"/>
            <w:shd w:val="clear" w:color="auto" w:fill="auto"/>
          </w:tcPr>
          <w:p w14:paraId="5C6D80A6" w14:textId="77777777" w:rsidR="0079161B" w:rsidRPr="00DB6414" w:rsidRDefault="0079161B" w:rsidP="00074D25">
            <w:pPr>
              <w:rPr>
                <w:rFonts w:asciiTheme="minorHAnsi" w:eastAsia="Calibri" w:hAnsiTheme="minorHAnsi"/>
                <w:b/>
                <w:sz w:val="22"/>
                <w:szCs w:val="22"/>
              </w:rPr>
            </w:pPr>
            <w:r w:rsidRPr="00DB6414">
              <w:rPr>
                <w:rFonts w:asciiTheme="minorHAnsi" w:eastAsia="Calibri" w:hAnsiTheme="minorHAnsi"/>
                <w:b/>
                <w:sz w:val="22"/>
                <w:szCs w:val="22"/>
              </w:rPr>
              <w:t>Name (including title)</w:t>
            </w:r>
          </w:p>
        </w:tc>
        <w:tc>
          <w:tcPr>
            <w:tcW w:w="4678" w:type="dxa"/>
            <w:shd w:val="clear" w:color="auto" w:fill="auto"/>
          </w:tcPr>
          <w:p w14:paraId="6FED580A" w14:textId="77777777" w:rsidR="0079161B" w:rsidRPr="00DB6414" w:rsidRDefault="0079161B" w:rsidP="00074D25">
            <w:pPr>
              <w:rPr>
                <w:rFonts w:asciiTheme="minorHAnsi" w:eastAsia="Calibri" w:hAnsiTheme="minorHAnsi"/>
                <w:b/>
                <w:sz w:val="22"/>
                <w:szCs w:val="22"/>
              </w:rPr>
            </w:pPr>
            <w:r w:rsidRPr="00DB6414">
              <w:rPr>
                <w:rFonts w:asciiTheme="minorHAnsi" w:eastAsia="Calibri" w:hAnsiTheme="minorHAnsi"/>
                <w:b/>
                <w:sz w:val="22"/>
                <w:szCs w:val="22"/>
              </w:rPr>
              <w:t>Organisation</w:t>
            </w:r>
          </w:p>
        </w:tc>
      </w:tr>
      <w:tr w:rsidR="0079161B" w:rsidRPr="00DB6414" w14:paraId="6C60F8CF" w14:textId="77777777" w:rsidTr="00074D25">
        <w:tc>
          <w:tcPr>
            <w:tcW w:w="4536" w:type="dxa"/>
          </w:tcPr>
          <w:p w14:paraId="57165BA9" w14:textId="77777777" w:rsidR="0079161B" w:rsidRPr="00DB6414" w:rsidRDefault="0079161B" w:rsidP="00074D25">
            <w:pPr>
              <w:spacing w:after="200"/>
              <w:rPr>
                <w:rFonts w:asciiTheme="minorHAnsi" w:eastAsia="Calibri" w:hAnsiTheme="minorHAnsi"/>
                <w:sz w:val="22"/>
                <w:szCs w:val="22"/>
              </w:rPr>
            </w:pPr>
          </w:p>
        </w:tc>
        <w:tc>
          <w:tcPr>
            <w:tcW w:w="4678" w:type="dxa"/>
          </w:tcPr>
          <w:p w14:paraId="0FC75051" w14:textId="77777777" w:rsidR="0079161B" w:rsidRPr="00DB6414" w:rsidRDefault="0079161B" w:rsidP="00074D25">
            <w:pPr>
              <w:spacing w:after="200"/>
              <w:rPr>
                <w:rFonts w:asciiTheme="minorHAnsi" w:eastAsia="Calibri" w:hAnsiTheme="minorHAnsi"/>
                <w:sz w:val="22"/>
                <w:szCs w:val="22"/>
              </w:rPr>
            </w:pPr>
          </w:p>
        </w:tc>
      </w:tr>
    </w:tbl>
    <w:p w14:paraId="5F35FEAE" w14:textId="77777777" w:rsidR="0079161B" w:rsidRPr="00DB6414" w:rsidRDefault="0079161B" w:rsidP="0079161B">
      <w:pPr>
        <w:rPr>
          <w:rFonts w:asciiTheme="minorHAnsi" w:hAnsiTheme="minorHAnsi"/>
          <w:bCs/>
          <w:sz w:val="22"/>
          <w:szCs w:val="22"/>
        </w:rPr>
      </w:pPr>
    </w:p>
    <w:tbl>
      <w:tblPr>
        <w:tblW w:w="92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7A3A49" w:rsidRPr="00DB6414" w14:paraId="75E88116" w14:textId="77777777" w:rsidTr="00294F49">
        <w:tc>
          <w:tcPr>
            <w:tcW w:w="9214" w:type="dxa"/>
          </w:tcPr>
          <w:p w14:paraId="35783F30" w14:textId="77777777" w:rsidR="007A3A49" w:rsidRPr="00DB6414" w:rsidRDefault="007A3A49" w:rsidP="00294F49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DB6414">
              <w:rPr>
                <w:rFonts w:asciiTheme="minorHAnsi" w:hAnsiTheme="minorHAnsi"/>
                <w:sz w:val="22"/>
                <w:szCs w:val="22"/>
              </w:rPr>
              <w:lastRenderedPageBreak/>
              <w:t xml:space="preserve">Provide a description of the mentor’s skills, </w:t>
            </w:r>
            <w:proofErr w:type="gramStart"/>
            <w:r w:rsidRPr="00DB6414">
              <w:rPr>
                <w:rFonts w:asciiTheme="minorHAnsi" w:hAnsiTheme="minorHAnsi"/>
                <w:sz w:val="22"/>
                <w:szCs w:val="22"/>
              </w:rPr>
              <w:t>achievements</w:t>
            </w:r>
            <w:proofErr w:type="gramEnd"/>
            <w:r w:rsidRPr="00DB6414">
              <w:rPr>
                <w:rFonts w:asciiTheme="minorHAnsi" w:hAnsiTheme="minorHAnsi"/>
                <w:sz w:val="22"/>
                <w:szCs w:val="22"/>
              </w:rPr>
              <w:t xml:space="preserve"> and relative experience in the field and in managing staff/ people / trainees.  Please attach a copy of the mentor’s curriculum vitae.</w:t>
            </w:r>
          </w:p>
          <w:p w14:paraId="611CF671" w14:textId="77777777" w:rsidR="007A3A49" w:rsidRPr="00DB6414" w:rsidRDefault="007A3A49" w:rsidP="00294F49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2F273D5F" w14:textId="77777777" w:rsidR="007A3A49" w:rsidRPr="00DB6414" w:rsidRDefault="007A3A49" w:rsidP="00294F49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Theme="minorHAnsi" w:hAnsiTheme="minorHAnsi"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Cs/>
                <w:sz w:val="22"/>
                <w:szCs w:val="22"/>
              </w:rPr>
              <w:t>Provide brief statement of the mentor’s value to this project</w:t>
            </w:r>
          </w:p>
          <w:p w14:paraId="0F6A23B5" w14:textId="77777777" w:rsidR="007A3A49" w:rsidRPr="00DB6414" w:rsidRDefault="007A3A49" w:rsidP="00294F4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</w:tbl>
    <w:p w14:paraId="73AD1AE1" w14:textId="77777777" w:rsidR="007A3A49" w:rsidRPr="00DB6414" w:rsidRDefault="007A3A49" w:rsidP="007A3A49">
      <w:pPr>
        <w:pStyle w:val="ListParagraph"/>
        <w:ind w:left="360"/>
        <w:rPr>
          <w:rFonts w:asciiTheme="minorHAnsi" w:hAnsiTheme="minorHAnsi"/>
          <w:sz w:val="22"/>
          <w:szCs w:val="22"/>
        </w:rPr>
      </w:pPr>
    </w:p>
    <w:p w14:paraId="52ED2D89" w14:textId="77777777" w:rsidR="0079161B" w:rsidRPr="00DB6414" w:rsidRDefault="0079161B" w:rsidP="004A2EBD">
      <w:pPr>
        <w:pStyle w:val="ListParagraph"/>
        <w:rPr>
          <w:rFonts w:asciiTheme="minorHAnsi" w:hAnsiTheme="minorHAnsi"/>
          <w:b/>
          <w:bCs/>
          <w:sz w:val="22"/>
          <w:szCs w:val="22"/>
        </w:rPr>
      </w:pPr>
    </w:p>
    <w:tbl>
      <w:tblPr>
        <w:tblW w:w="92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6"/>
        <w:gridCol w:w="4678"/>
      </w:tblGrid>
      <w:tr w:rsidR="00AE517D" w:rsidRPr="00DB6414" w14:paraId="27CBC915" w14:textId="77777777" w:rsidTr="00A14F78">
        <w:trPr>
          <w:trHeight w:hRule="exact" w:val="343"/>
        </w:trPr>
        <w:tc>
          <w:tcPr>
            <w:tcW w:w="4536" w:type="dxa"/>
            <w:shd w:val="clear" w:color="auto" w:fill="auto"/>
          </w:tcPr>
          <w:p w14:paraId="6FF8CE16" w14:textId="77777777" w:rsidR="00AE517D" w:rsidRPr="00DB6414" w:rsidRDefault="00AE517D" w:rsidP="00A14F78">
            <w:pPr>
              <w:rPr>
                <w:rFonts w:asciiTheme="minorHAnsi" w:eastAsia="Calibri" w:hAnsiTheme="minorHAnsi"/>
                <w:b/>
                <w:sz w:val="22"/>
                <w:szCs w:val="22"/>
              </w:rPr>
            </w:pPr>
            <w:r w:rsidRPr="00DB6414">
              <w:rPr>
                <w:rFonts w:asciiTheme="minorHAnsi" w:eastAsia="Calibri" w:hAnsiTheme="minorHAnsi"/>
                <w:b/>
                <w:sz w:val="22"/>
                <w:szCs w:val="22"/>
              </w:rPr>
              <w:t>Name (including title)</w:t>
            </w:r>
          </w:p>
        </w:tc>
        <w:tc>
          <w:tcPr>
            <w:tcW w:w="4678" w:type="dxa"/>
            <w:shd w:val="clear" w:color="auto" w:fill="auto"/>
          </w:tcPr>
          <w:p w14:paraId="370722B8" w14:textId="77777777" w:rsidR="00AE517D" w:rsidRPr="00DB6414" w:rsidRDefault="00AE517D" w:rsidP="00A14F78">
            <w:pPr>
              <w:rPr>
                <w:rFonts w:asciiTheme="minorHAnsi" w:eastAsia="Calibri" w:hAnsiTheme="minorHAnsi"/>
                <w:b/>
                <w:sz w:val="22"/>
                <w:szCs w:val="22"/>
              </w:rPr>
            </w:pPr>
            <w:r w:rsidRPr="00DB6414">
              <w:rPr>
                <w:rFonts w:asciiTheme="minorHAnsi" w:eastAsia="Calibri" w:hAnsiTheme="minorHAnsi"/>
                <w:b/>
                <w:sz w:val="22"/>
                <w:szCs w:val="22"/>
              </w:rPr>
              <w:t>Organisation</w:t>
            </w:r>
          </w:p>
        </w:tc>
      </w:tr>
      <w:tr w:rsidR="00AE517D" w:rsidRPr="00DB6414" w14:paraId="3027DB82" w14:textId="77777777" w:rsidTr="00A14F78">
        <w:tc>
          <w:tcPr>
            <w:tcW w:w="4536" w:type="dxa"/>
          </w:tcPr>
          <w:p w14:paraId="4FEDF51B" w14:textId="77777777" w:rsidR="00AE517D" w:rsidRPr="00DB6414" w:rsidRDefault="00AE517D" w:rsidP="00A14F78">
            <w:pPr>
              <w:spacing w:after="200"/>
              <w:rPr>
                <w:rFonts w:asciiTheme="minorHAnsi" w:eastAsia="Calibri" w:hAnsiTheme="minorHAnsi"/>
                <w:sz w:val="22"/>
                <w:szCs w:val="22"/>
              </w:rPr>
            </w:pPr>
          </w:p>
        </w:tc>
        <w:tc>
          <w:tcPr>
            <w:tcW w:w="4678" w:type="dxa"/>
          </w:tcPr>
          <w:p w14:paraId="76E0FBC6" w14:textId="77777777" w:rsidR="00AE517D" w:rsidRPr="00DB6414" w:rsidRDefault="00AE517D" w:rsidP="00A14F78">
            <w:pPr>
              <w:spacing w:after="200"/>
              <w:rPr>
                <w:rFonts w:asciiTheme="minorHAnsi" w:eastAsia="Calibri" w:hAnsiTheme="minorHAnsi"/>
                <w:sz w:val="22"/>
                <w:szCs w:val="22"/>
              </w:rPr>
            </w:pPr>
          </w:p>
        </w:tc>
      </w:tr>
    </w:tbl>
    <w:p w14:paraId="041CD861" w14:textId="77777777" w:rsidR="00AE517D" w:rsidRPr="00DB6414" w:rsidRDefault="00AE517D" w:rsidP="00837B28">
      <w:pPr>
        <w:rPr>
          <w:rFonts w:asciiTheme="minorHAnsi" w:hAnsiTheme="minorHAnsi"/>
          <w:b/>
          <w:bCs/>
          <w:sz w:val="22"/>
          <w:szCs w:val="22"/>
        </w:rPr>
      </w:pPr>
    </w:p>
    <w:tbl>
      <w:tblPr>
        <w:tblW w:w="92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14"/>
      </w:tblGrid>
      <w:tr w:rsidR="005B6864" w:rsidRPr="00DB6414" w14:paraId="19D4CF57" w14:textId="77777777" w:rsidTr="008B52DC">
        <w:tc>
          <w:tcPr>
            <w:tcW w:w="9214" w:type="dxa"/>
          </w:tcPr>
          <w:p w14:paraId="61A5C605" w14:textId="77777777" w:rsidR="005B6864" w:rsidRPr="00DB6414" w:rsidRDefault="00553943" w:rsidP="00553943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Theme="minorHAnsi" w:hAnsiTheme="minorHAnsi"/>
                <w:sz w:val="22"/>
                <w:szCs w:val="22"/>
              </w:rPr>
            </w:pPr>
            <w:bookmarkStart w:id="0" w:name="_Hlk526436278"/>
            <w:r w:rsidRPr="00DB6414">
              <w:rPr>
                <w:rFonts w:asciiTheme="minorHAnsi" w:hAnsiTheme="minorHAnsi"/>
                <w:sz w:val="22"/>
                <w:szCs w:val="22"/>
              </w:rPr>
              <w:t xml:space="preserve">Provide a description of the mentor’s skills, </w:t>
            </w:r>
            <w:proofErr w:type="gramStart"/>
            <w:r w:rsidRPr="00DB6414">
              <w:rPr>
                <w:rFonts w:asciiTheme="minorHAnsi" w:hAnsiTheme="minorHAnsi"/>
                <w:sz w:val="22"/>
                <w:szCs w:val="22"/>
              </w:rPr>
              <w:t>achievements</w:t>
            </w:r>
            <w:proofErr w:type="gramEnd"/>
            <w:r w:rsidRPr="00DB6414">
              <w:rPr>
                <w:rFonts w:asciiTheme="minorHAnsi" w:hAnsiTheme="minorHAnsi"/>
                <w:sz w:val="22"/>
                <w:szCs w:val="22"/>
              </w:rPr>
              <w:t xml:space="preserve"> and relative experience in the field and in managing staff/ people / trainees</w:t>
            </w:r>
            <w:r w:rsidR="005C2826" w:rsidRPr="00DB6414">
              <w:rPr>
                <w:rFonts w:asciiTheme="minorHAnsi" w:hAnsiTheme="minorHAnsi"/>
                <w:sz w:val="22"/>
                <w:szCs w:val="22"/>
              </w:rPr>
              <w:t xml:space="preserve">. </w:t>
            </w:r>
            <w:r w:rsidRPr="00DB6414">
              <w:rPr>
                <w:rFonts w:asciiTheme="minorHAnsi" w:hAnsiTheme="minorHAnsi"/>
                <w:sz w:val="22"/>
                <w:szCs w:val="22"/>
              </w:rPr>
              <w:t xml:space="preserve"> Please a</w:t>
            </w:r>
            <w:r w:rsidR="005B6864" w:rsidRPr="00DB6414">
              <w:rPr>
                <w:rFonts w:asciiTheme="minorHAnsi" w:hAnsiTheme="minorHAnsi"/>
                <w:sz w:val="22"/>
                <w:szCs w:val="22"/>
              </w:rPr>
              <w:t>ttach a copy</w:t>
            </w:r>
            <w:r w:rsidR="001B3044" w:rsidRPr="00DB6414">
              <w:rPr>
                <w:rFonts w:asciiTheme="minorHAnsi" w:hAnsiTheme="minorHAnsi"/>
                <w:sz w:val="22"/>
                <w:szCs w:val="22"/>
              </w:rPr>
              <w:t xml:space="preserve"> of</w:t>
            </w:r>
            <w:r w:rsidR="00E77BFB" w:rsidRPr="00DB6414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5C2826" w:rsidRPr="00DB6414">
              <w:rPr>
                <w:rFonts w:asciiTheme="minorHAnsi" w:hAnsiTheme="minorHAnsi"/>
                <w:sz w:val="22"/>
                <w:szCs w:val="22"/>
              </w:rPr>
              <w:t>the mentor’s</w:t>
            </w:r>
            <w:r w:rsidR="005B6864" w:rsidRPr="00DB6414">
              <w:rPr>
                <w:rFonts w:asciiTheme="minorHAnsi" w:hAnsiTheme="minorHAnsi"/>
                <w:sz w:val="22"/>
                <w:szCs w:val="22"/>
              </w:rPr>
              <w:t xml:space="preserve"> curriculum vitae</w:t>
            </w:r>
            <w:r w:rsidR="001B3044" w:rsidRPr="00DB6414">
              <w:rPr>
                <w:rFonts w:asciiTheme="minorHAnsi" w:hAnsiTheme="minorHAnsi"/>
                <w:sz w:val="22"/>
                <w:szCs w:val="22"/>
              </w:rPr>
              <w:t>.</w:t>
            </w:r>
          </w:p>
          <w:p w14:paraId="2FAAA448" w14:textId="77777777" w:rsidR="005B6864" w:rsidRPr="00DB6414" w:rsidRDefault="005B6864" w:rsidP="00AE517D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406D184D" w14:textId="77777777" w:rsidR="005B6864" w:rsidRPr="00DB6414" w:rsidRDefault="007A3A49" w:rsidP="007A3A49">
            <w:pPr>
              <w:pStyle w:val="ListParagraph"/>
              <w:numPr>
                <w:ilvl w:val="0"/>
                <w:numId w:val="13"/>
              </w:numPr>
              <w:ind w:left="360"/>
              <w:rPr>
                <w:rFonts w:asciiTheme="minorHAnsi" w:hAnsiTheme="minorHAnsi"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Cs/>
                <w:sz w:val="22"/>
                <w:szCs w:val="22"/>
              </w:rPr>
              <w:t>Provide brief statement of the mentor’s value to this project</w:t>
            </w:r>
          </w:p>
          <w:p w14:paraId="344A1A04" w14:textId="77777777" w:rsidR="005B6864" w:rsidRPr="00DB6414" w:rsidRDefault="005B6864" w:rsidP="00A14F78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bookmarkEnd w:id="0"/>
    </w:tbl>
    <w:p w14:paraId="142305D0" w14:textId="77777777" w:rsidR="00587035" w:rsidRPr="00DB6414" w:rsidRDefault="00587035" w:rsidP="00553943">
      <w:pPr>
        <w:rPr>
          <w:rFonts w:asciiTheme="minorHAnsi" w:hAnsiTheme="minorHAnsi"/>
          <w:b/>
          <w:bCs/>
          <w:sz w:val="22"/>
          <w:szCs w:val="22"/>
        </w:rPr>
      </w:pPr>
    </w:p>
    <w:p w14:paraId="1EA2C1CC" w14:textId="77777777" w:rsidR="007A3A49" w:rsidRPr="00DB6414" w:rsidRDefault="007A3A49" w:rsidP="00553943">
      <w:pPr>
        <w:rPr>
          <w:rFonts w:asciiTheme="minorHAnsi" w:hAnsiTheme="minorHAnsi"/>
          <w:b/>
          <w:bCs/>
          <w:sz w:val="22"/>
          <w:szCs w:val="22"/>
        </w:rPr>
      </w:pPr>
    </w:p>
    <w:p w14:paraId="64F182A7" w14:textId="77777777" w:rsidR="007A3A49" w:rsidRPr="00DB6414" w:rsidRDefault="007A3A49" w:rsidP="00553943">
      <w:pPr>
        <w:rPr>
          <w:rFonts w:asciiTheme="minorHAnsi" w:hAnsiTheme="minorHAnsi"/>
          <w:b/>
          <w:bCs/>
          <w:sz w:val="22"/>
          <w:szCs w:val="22"/>
        </w:rPr>
      </w:pPr>
    </w:p>
    <w:p w14:paraId="202E2ED1" w14:textId="77777777" w:rsidR="00E71020" w:rsidRPr="00DB6414" w:rsidRDefault="00E71020" w:rsidP="00D668F8">
      <w:pPr>
        <w:pStyle w:val="ListParagraph"/>
        <w:numPr>
          <w:ilvl w:val="0"/>
          <w:numId w:val="12"/>
        </w:numPr>
        <w:rPr>
          <w:rFonts w:asciiTheme="minorHAnsi" w:hAnsiTheme="minorHAnsi"/>
          <w:b/>
          <w:bCs/>
          <w:sz w:val="22"/>
          <w:szCs w:val="22"/>
        </w:rPr>
      </w:pPr>
      <w:r w:rsidRPr="00DB6414">
        <w:rPr>
          <w:rFonts w:asciiTheme="minorHAnsi" w:hAnsiTheme="minorHAnsi"/>
          <w:b/>
          <w:bCs/>
          <w:sz w:val="22"/>
          <w:szCs w:val="22"/>
        </w:rPr>
        <w:t>Proposed Budget</w:t>
      </w:r>
    </w:p>
    <w:p w14:paraId="26C6BBDA" w14:textId="77777777" w:rsidR="004A243C" w:rsidRPr="00DB6414" w:rsidRDefault="004A243C" w:rsidP="004A243C">
      <w:pPr>
        <w:pStyle w:val="ListParagraph"/>
        <w:rPr>
          <w:rFonts w:asciiTheme="minorHAnsi" w:hAnsiTheme="minorHAnsi"/>
          <w:b/>
          <w:bCs/>
          <w:sz w:val="22"/>
          <w:szCs w:val="22"/>
        </w:rPr>
      </w:pPr>
    </w:p>
    <w:tbl>
      <w:tblPr>
        <w:tblW w:w="92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75"/>
        <w:gridCol w:w="2233"/>
        <w:gridCol w:w="2232"/>
        <w:gridCol w:w="2374"/>
      </w:tblGrid>
      <w:tr w:rsidR="0079161B" w:rsidRPr="00DB6414" w14:paraId="6AB83716" w14:textId="77777777" w:rsidTr="00074D25">
        <w:tc>
          <w:tcPr>
            <w:tcW w:w="9214" w:type="dxa"/>
            <w:gridSpan w:val="4"/>
            <w:tcBorders>
              <w:bottom w:val="single" w:sz="4" w:space="0" w:color="auto"/>
            </w:tcBorders>
          </w:tcPr>
          <w:p w14:paraId="31216F51" w14:textId="6E2814AE" w:rsidR="0079161B" w:rsidRPr="00DB6414" w:rsidRDefault="00C721B9" w:rsidP="00074D25">
            <w:pPr>
              <w:keepNext/>
              <w:spacing w:before="240" w:after="60"/>
              <w:outlineLvl w:val="1"/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  <w:t>List how the QFF grant of $60,000 will be spent and l</w:t>
            </w:r>
            <w:r w:rsidR="0079161B" w:rsidRPr="00DB6414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  <w:t xml:space="preserve">ist any cash amounts that other people or organisations will be contributing. List the items of cash expenditure only. In-kind project contributions should be reported in Item 7. </w:t>
            </w:r>
          </w:p>
        </w:tc>
      </w:tr>
      <w:tr w:rsidR="0079161B" w:rsidRPr="00DB6414" w14:paraId="50F06378" w14:textId="77777777" w:rsidTr="00074D25">
        <w:trPr>
          <w:trHeight w:val="282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3DD4" w14:textId="77777777" w:rsidR="0079161B" w:rsidRPr="00DB6414" w:rsidRDefault="0079161B" w:rsidP="00074D25">
            <w:pPr>
              <w:keepNext/>
              <w:spacing w:before="240" w:after="60"/>
              <w:outlineLvl w:val="2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Expenditure Item</w:t>
            </w: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ECB01" w14:textId="77777777" w:rsidR="0079161B" w:rsidRPr="00DB6414" w:rsidRDefault="0079161B" w:rsidP="00074D25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Amount requested from QFF</w:t>
            </w: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EA8CC" w14:textId="77777777" w:rsidR="0079161B" w:rsidRPr="00DB6414" w:rsidRDefault="0079161B" w:rsidP="00074D25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Amount contributed by organisation and others</w:t>
            </w: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E863B" w14:textId="77777777" w:rsidR="0079161B" w:rsidRPr="00DB6414" w:rsidRDefault="0079161B" w:rsidP="00074D25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proofErr w:type="gramStart"/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Total  GST</w:t>
            </w:r>
            <w:proofErr w:type="gramEnd"/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Exc</w:t>
            </w:r>
            <w:proofErr w:type="spellEnd"/>
          </w:p>
        </w:tc>
      </w:tr>
      <w:tr w:rsidR="0079161B" w:rsidRPr="00DB6414" w14:paraId="2FCE3392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4CADC" w14:textId="77777777" w:rsidR="0079161B" w:rsidRPr="00DB6414" w:rsidRDefault="0079161B" w:rsidP="00074D25">
            <w:pPr>
              <w:rPr>
                <w:rFonts w:asciiTheme="minorHAnsi" w:hAnsiTheme="minorHAnsi"/>
                <w:sz w:val="22"/>
                <w:szCs w:val="22"/>
              </w:rPr>
            </w:pPr>
            <w:r w:rsidRPr="00DB6414">
              <w:rPr>
                <w:rFonts w:asciiTheme="minorHAnsi" w:hAnsiTheme="minorHAnsi"/>
                <w:sz w:val="22"/>
                <w:szCs w:val="22"/>
              </w:rPr>
              <w:t xml:space="preserve">Salary </w:t>
            </w: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732B6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15353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65D82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75B9D792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D3EE2" w14:textId="77777777" w:rsidR="0079161B" w:rsidRPr="00DB6414" w:rsidRDefault="00DB6414" w:rsidP="00074D25">
            <w:pPr>
              <w:rPr>
                <w:rFonts w:asciiTheme="minorHAnsi" w:hAnsiTheme="minorHAnsi"/>
                <w:sz w:val="22"/>
                <w:szCs w:val="22"/>
              </w:rPr>
            </w:pPr>
            <w:r w:rsidRPr="00DB6414">
              <w:rPr>
                <w:rFonts w:asciiTheme="minorHAnsi" w:hAnsiTheme="minorHAnsi"/>
                <w:sz w:val="22"/>
                <w:szCs w:val="22"/>
              </w:rPr>
              <w:t>On costs</w:t>
            </w: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22B95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ED7E8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DC4F5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15C6B90D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003E2" w14:textId="77777777" w:rsidR="0079161B" w:rsidRPr="00DB6414" w:rsidRDefault="00DB6414" w:rsidP="00074D25">
            <w:pPr>
              <w:rPr>
                <w:rFonts w:asciiTheme="minorHAnsi" w:hAnsiTheme="minorHAnsi"/>
                <w:sz w:val="22"/>
                <w:szCs w:val="22"/>
              </w:rPr>
            </w:pPr>
            <w:r w:rsidRPr="00DB6414">
              <w:rPr>
                <w:rFonts w:asciiTheme="minorHAnsi" w:hAnsiTheme="minorHAnsi"/>
                <w:sz w:val="22"/>
                <w:szCs w:val="22"/>
              </w:rPr>
              <w:t>Mentoring</w:t>
            </w: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1DB15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E7059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8D742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135B5A2A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5D270" w14:textId="77777777" w:rsidR="0079161B" w:rsidRPr="00DB6414" w:rsidRDefault="00DB6414" w:rsidP="00074D25">
            <w:pPr>
              <w:rPr>
                <w:rFonts w:asciiTheme="minorHAnsi" w:hAnsiTheme="minorHAnsi"/>
                <w:sz w:val="22"/>
                <w:szCs w:val="22"/>
              </w:rPr>
            </w:pPr>
            <w:r w:rsidRPr="00DB6414">
              <w:rPr>
                <w:rFonts w:asciiTheme="minorHAnsi" w:hAnsiTheme="minorHAnsi"/>
                <w:sz w:val="22"/>
                <w:szCs w:val="22"/>
              </w:rPr>
              <w:t>Training</w:t>
            </w: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6B454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0E9B6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2B3E0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410D30F5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EC32B" w14:textId="77777777" w:rsidR="0079161B" w:rsidRPr="00DB6414" w:rsidRDefault="0079161B" w:rsidP="00074D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0E28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5DD96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2A126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1B7874AB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BEE1D" w14:textId="77777777" w:rsidR="0079161B" w:rsidRPr="00DB6414" w:rsidRDefault="0079161B" w:rsidP="00074D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A9078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545CE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3AD34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612ABF9E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08741" w14:textId="77777777" w:rsidR="0079161B" w:rsidRPr="00DB6414" w:rsidRDefault="0079161B" w:rsidP="00074D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1BF3A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1DC3B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A73D6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1F710630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F960" w14:textId="77777777" w:rsidR="0079161B" w:rsidRPr="00DB6414" w:rsidRDefault="0079161B" w:rsidP="00074D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C9DB5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B0DAE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8BFC0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23B0CA4F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72652" w14:textId="77777777" w:rsidR="0079161B" w:rsidRPr="00DB6414" w:rsidRDefault="0079161B" w:rsidP="00074D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5EB30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C4A49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A8EB0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5BBB6010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E0068" w14:textId="77777777" w:rsidR="0079161B" w:rsidRPr="00DB6414" w:rsidRDefault="0079161B" w:rsidP="00074D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2691A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6E3AF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9973B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46E60716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13767" w14:textId="77777777" w:rsidR="0079161B" w:rsidRPr="00DB6414" w:rsidRDefault="0079161B" w:rsidP="00074D25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75258" w14:textId="77777777" w:rsidR="0079161B" w:rsidRPr="00DB6414" w:rsidRDefault="0079161B" w:rsidP="0079161B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ED155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1A223" w14:textId="77777777" w:rsidR="0079161B" w:rsidRPr="00DB6414" w:rsidRDefault="0079161B" w:rsidP="00074D25">
            <w:pPr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  <w:tr w:rsidR="0079161B" w:rsidRPr="00DB6414" w14:paraId="50685A7C" w14:textId="77777777" w:rsidTr="00074D25">
        <w:trPr>
          <w:trHeight w:val="278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A9FE7" w14:textId="77777777" w:rsidR="0079161B" w:rsidRPr="00DB6414" w:rsidRDefault="0079161B" w:rsidP="00074D25">
            <w:pPr>
              <w:rPr>
                <w:rFonts w:asciiTheme="minorHAnsi" w:hAnsiTheme="minorHAnsi"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Total ($) GST Exclusive</w:t>
            </w:r>
          </w:p>
        </w:tc>
        <w:tc>
          <w:tcPr>
            <w:tcW w:w="2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0A48" w14:textId="77777777" w:rsidR="0079161B" w:rsidRPr="00DB6414" w:rsidRDefault="0079161B" w:rsidP="0079161B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829D3" w14:textId="77777777" w:rsidR="0079161B" w:rsidRPr="00DB6414" w:rsidRDefault="0079161B" w:rsidP="00074D25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960EF" w14:textId="77777777" w:rsidR="0079161B" w:rsidRPr="00DB6414" w:rsidRDefault="0079161B" w:rsidP="00074D25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</w:tbl>
    <w:p w14:paraId="4E642096" w14:textId="77777777" w:rsidR="00E71020" w:rsidRPr="00DB6414" w:rsidRDefault="00E71020" w:rsidP="00E71020">
      <w:pPr>
        <w:rPr>
          <w:rFonts w:asciiTheme="minorHAnsi" w:hAnsiTheme="minorHAnsi"/>
          <w:b/>
          <w:bCs/>
          <w:sz w:val="22"/>
          <w:szCs w:val="22"/>
        </w:rPr>
      </w:pPr>
    </w:p>
    <w:p w14:paraId="7242F6A7" w14:textId="77777777" w:rsidR="00E71020" w:rsidRPr="00DB6414" w:rsidRDefault="00E71020" w:rsidP="004741C6">
      <w:pPr>
        <w:pStyle w:val="ListParagraph"/>
        <w:numPr>
          <w:ilvl w:val="0"/>
          <w:numId w:val="12"/>
        </w:numPr>
        <w:rPr>
          <w:rFonts w:asciiTheme="minorHAnsi" w:hAnsiTheme="minorHAnsi"/>
          <w:b/>
          <w:bCs/>
          <w:sz w:val="22"/>
          <w:szCs w:val="22"/>
        </w:rPr>
      </w:pPr>
      <w:r w:rsidRPr="00DB6414">
        <w:rPr>
          <w:rFonts w:asciiTheme="minorHAnsi" w:hAnsiTheme="minorHAnsi"/>
          <w:b/>
          <w:bCs/>
          <w:sz w:val="22"/>
          <w:szCs w:val="22"/>
        </w:rPr>
        <w:t>Budget Justification:</w:t>
      </w:r>
    </w:p>
    <w:tbl>
      <w:tblPr>
        <w:tblW w:w="92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14"/>
      </w:tblGrid>
      <w:tr w:rsidR="00E71020" w:rsidRPr="00DB6414" w14:paraId="7512DDD6" w14:textId="77777777" w:rsidTr="008B52DC">
        <w:tc>
          <w:tcPr>
            <w:tcW w:w="9214" w:type="dxa"/>
          </w:tcPr>
          <w:p w14:paraId="0DFD4E8C" w14:textId="77777777" w:rsidR="00E71020" w:rsidRPr="00DB6414" w:rsidRDefault="007A3A49" w:rsidP="008218EB">
            <w:pPr>
              <w:pStyle w:val="ListParagraph"/>
              <w:ind w:hanging="360"/>
              <w:rPr>
                <w:rFonts w:asciiTheme="minorHAnsi" w:hAnsiTheme="minorHAnsi"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Cs/>
                <w:sz w:val="22"/>
                <w:szCs w:val="22"/>
              </w:rPr>
              <w:t>Please provide justification for main items in the budget.</w:t>
            </w:r>
          </w:p>
          <w:p w14:paraId="49BAF74C" w14:textId="77777777" w:rsidR="007A3A49" w:rsidRPr="00DB6414" w:rsidRDefault="007A3A49" w:rsidP="0079161B">
            <w:pPr>
              <w:pStyle w:val="ListParagraph"/>
              <w:rPr>
                <w:rFonts w:asciiTheme="minorHAnsi" w:hAnsiTheme="minorHAnsi"/>
                <w:bCs/>
                <w:sz w:val="22"/>
                <w:szCs w:val="22"/>
              </w:rPr>
            </w:pPr>
          </w:p>
          <w:p w14:paraId="24ADFF6B" w14:textId="77777777" w:rsidR="007A3A49" w:rsidRPr="00DB6414" w:rsidRDefault="007A3A49" w:rsidP="0079161B">
            <w:pPr>
              <w:pStyle w:val="ListParagraph"/>
              <w:rPr>
                <w:rFonts w:asciiTheme="minorHAnsi" w:hAnsiTheme="minorHAnsi"/>
                <w:bCs/>
                <w:sz w:val="22"/>
                <w:szCs w:val="22"/>
              </w:rPr>
            </w:pPr>
          </w:p>
          <w:p w14:paraId="422C796C" w14:textId="77777777" w:rsidR="007A3A49" w:rsidRPr="00DB6414" w:rsidRDefault="007A3A49" w:rsidP="0079161B">
            <w:pPr>
              <w:pStyle w:val="ListParagraph"/>
              <w:rPr>
                <w:rFonts w:asciiTheme="minorHAnsi" w:hAnsiTheme="minorHAnsi"/>
                <w:bCs/>
                <w:sz w:val="22"/>
                <w:szCs w:val="22"/>
              </w:rPr>
            </w:pPr>
          </w:p>
          <w:p w14:paraId="3F3AFE00" w14:textId="77777777" w:rsidR="0079161B" w:rsidRPr="00DB6414" w:rsidRDefault="0079161B" w:rsidP="0079161B">
            <w:pPr>
              <w:ind w:left="360"/>
              <w:rPr>
                <w:rFonts w:asciiTheme="minorHAnsi" w:hAnsiTheme="minorHAnsi"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Cs/>
                <w:sz w:val="22"/>
                <w:szCs w:val="22"/>
              </w:rPr>
              <w:t>List any in-kind contributions from people and/or organisations:</w:t>
            </w:r>
          </w:p>
          <w:p w14:paraId="552F10B4" w14:textId="77777777" w:rsidR="008218EB" w:rsidRDefault="008218EB" w:rsidP="0079161B">
            <w:pPr>
              <w:ind w:left="3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09A0A6E8" w14:textId="77777777" w:rsidR="009E4092" w:rsidRPr="00DB6414" w:rsidRDefault="009E4092" w:rsidP="0079161B">
            <w:pPr>
              <w:ind w:left="3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732FB9C4" w14:textId="77777777" w:rsidR="008218EB" w:rsidRPr="00DB6414" w:rsidRDefault="008218EB" w:rsidP="0079161B">
            <w:pPr>
              <w:ind w:left="3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08F689D8" w14:textId="77777777" w:rsidR="0079161B" w:rsidRPr="00DB6414" w:rsidRDefault="0079161B" w:rsidP="008218EB">
            <w:pPr>
              <w:ind w:left="36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14:paraId="6FD547AF" w14:textId="77777777" w:rsidR="00321C8D" w:rsidRDefault="00321C8D" w:rsidP="004A2EBD">
      <w:pPr>
        <w:pStyle w:val="ListParagraph"/>
        <w:rPr>
          <w:rFonts w:asciiTheme="minorHAnsi" w:hAnsiTheme="minorHAnsi"/>
          <w:b/>
          <w:bCs/>
          <w:sz w:val="22"/>
          <w:szCs w:val="22"/>
        </w:rPr>
      </w:pPr>
    </w:p>
    <w:p w14:paraId="642C08F8" w14:textId="77777777" w:rsidR="00DB6414" w:rsidRDefault="00DB6414" w:rsidP="004A2EBD">
      <w:pPr>
        <w:pStyle w:val="ListParagraph"/>
        <w:rPr>
          <w:rFonts w:asciiTheme="minorHAnsi" w:hAnsiTheme="minorHAnsi"/>
          <w:b/>
          <w:bCs/>
          <w:sz w:val="22"/>
          <w:szCs w:val="22"/>
        </w:rPr>
      </w:pPr>
    </w:p>
    <w:p w14:paraId="086110CD" w14:textId="77777777" w:rsidR="00DB6414" w:rsidRPr="00DB6414" w:rsidRDefault="00DB6414" w:rsidP="004A2EBD">
      <w:pPr>
        <w:pStyle w:val="ListParagraph"/>
        <w:rPr>
          <w:rFonts w:asciiTheme="minorHAnsi" w:hAnsiTheme="minorHAnsi"/>
          <w:b/>
          <w:bCs/>
          <w:sz w:val="22"/>
          <w:szCs w:val="22"/>
        </w:rPr>
      </w:pPr>
    </w:p>
    <w:p w14:paraId="0ECE41DF" w14:textId="77777777" w:rsidR="005B6864" w:rsidRPr="00DB6414" w:rsidRDefault="00372A71" w:rsidP="004741C6">
      <w:pPr>
        <w:pStyle w:val="ListParagraph"/>
        <w:numPr>
          <w:ilvl w:val="0"/>
          <w:numId w:val="12"/>
        </w:numPr>
        <w:rPr>
          <w:rFonts w:asciiTheme="minorHAnsi" w:hAnsiTheme="minorHAnsi"/>
          <w:b/>
          <w:bCs/>
          <w:sz w:val="22"/>
          <w:szCs w:val="22"/>
        </w:rPr>
      </w:pPr>
      <w:r w:rsidRPr="00DB6414">
        <w:rPr>
          <w:rFonts w:asciiTheme="minorHAnsi" w:hAnsiTheme="minorHAnsi"/>
          <w:b/>
          <w:bCs/>
          <w:sz w:val="22"/>
          <w:szCs w:val="22"/>
        </w:rPr>
        <w:t xml:space="preserve">Key Contact </w:t>
      </w:r>
      <w:r w:rsidR="005B6864" w:rsidRPr="00DB6414">
        <w:rPr>
          <w:rFonts w:asciiTheme="minorHAnsi" w:hAnsiTheme="minorHAnsi"/>
          <w:b/>
          <w:bCs/>
          <w:sz w:val="22"/>
          <w:szCs w:val="22"/>
        </w:rPr>
        <w:t xml:space="preserve">(for correspondence about </w:t>
      </w:r>
      <w:r w:rsidRPr="00DB6414">
        <w:rPr>
          <w:rFonts w:asciiTheme="minorHAnsi" w:hAnsiTheme="minorHAnsi"/>
          <w:b/>
          <w:bCs/>
          <w:sz w:val="22"/>
          <w:szCs w:val="22"/>
        </w:rPr>
        <w:t>all aspects of the application)</w:t>
      </w:r>
    </w:p>
    <w:p w14:paraId="19C1C0BC" w14:textId="77777777" w:rsidR="004A2EBD" w:rsidRPr="00DB6414" w:rsidRDefault="004A2EBD" w:rsidP="004A2EBD">
      <w:pPr>
        <w:pStyle w:val="ListParagraph"/>
        <w:rPr>
          <w:rFonts w:asciiTheme="minorHAnsi" w:hAnsiTheme="minorHAnsi"/>
          <w:b/>
          <w:bCs/>
          <w:sz w:val="22"/>
          <w:szCs w:val="22"/>
        </w:rPr>
      </w:pPr>
    </w:p>
    <w:tbl>
      <w:tblPr>
        <w:tblW w:w="921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38"/>
        <w:gridCol w:w="2982"/>
        <w:gridCol w:w="1134"/>
        <w:gridCol w:w="3260"/>
      </w:tblGrid>
      <w:tr w:rsidR="0079161B" w:rsidRPr="00DB6414" w14:paraId="73529F40" w14:textId="77777777" w:rsidTr="00074D25">
        <w:tc>
          <w:tcPr>
            <w:tcW w:w="1838" w:type="dxa"/>
          </w:tcPr>
          <w:p w14:paraId="390BB308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2982" w:type="dxa"/>
          </w:tcPr>
          <w:p w14:paraId="10DFFF5E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C547B3B" w14:textId="77777777" w:rsidR="0079161B" w:rsidRPr="00DB6414" w:rsidRDefault="0079161B" w:rsidP="00074D25">
            <w:pPr>
              <w:pStyle w:val="Heading6"/>
              <w:spacing w:after="12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0" w:type="dxa"/>
          </w:tcPr>
          <w:p w14:paraId="50088E94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9161B" w:rsidRPr="00DB6414" w14:paraId="7FBF312E" w14:textId="77777777" w:rsidTr="00074D25">
        <w:tc>
          <w:tcPr>
            <w:tcW w:w="1838" w:type="dxa"/>
          </w:tcPr>
          <w:p w14:paraId="43B45223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Telephone</w:t>
            </w:r>
          </w:p>
        </w:tc>
        <w:tc>
          <w:tcPr>
            <w:tcW w:w="2982" w:type="dxa"/>
          </w:tcPr>
          <w:p w14:paraId="77BFD42A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53B4C17" w14:textId="77777777" w:rsidR="0079161B" w:rsidRPr="00DB6414" w:rsidRDefault="0079161B" w:rsidP="00074D25">
            <w:pPr>
              <w:pStyle w:val="Heading6"/>
              <w:spacing w:after="120"/>
              <w:rPr>
                <w:rFonts w:asciiTheme="minorHAnsi" w:hAnsiTheme="minorHAnsi"/>
                <w:sz w:val="22"/>
                <w:szCs w:val="22"/>
              </w:rPr>
            </w:pPr>
            <w:r w:rsidRPr="00DB6414">
              <w:rPr>
                <w:rFonts w:asciiTheme="minorHAnsi" w:hAnsiTheme="minorHAnsi"/>
                <w:sz w:val="22"/>
                <w:szCs w:val="22"/>
              </w:rPr>
              <w:t>Facsimile</w:t>
            </w:r>
          </w:p>
        </w:tc>
        <w:tc>
          <w:tcPr>
            <w:tcW w:w="3260" w:type="dxa"/>
          </w:tcPr>
          <w:p w14:paraId="1EE2D983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9161B" w:rsidRPr="00DB6414" w14:paraId="4E07870F" w14:textId="77777777" w:rsidTr="00074D25">
        <w:tc>
          <w:tcPr>
            <w:tcW w:w="1838" w:type="dxa"/>
          </w:tcPr>
          <w:p w14:paraId="64CEB38F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Mobile</w:t>
            </w:r>
          </w:p>
        </w:tc>
        <w:tc>
          <w:tcPr>
            <w:tcW w:w="2982" w:type="dxa"/>
          </w:tcPr>
          <w:p w14:paraId="68CB6CE8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</w:tcPr>
          <w:p w14:paraId="5F1DF910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E-mail</w:t>
            </w:r>
          </w:p>
        </w:tc>
        <w:tc>
          <w:tcPr>
            <w:tcW w:w="3260" w:type="dxa"/>
          </w:tcPr>
          <w:p w14:paraId="1BE8D386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9161B" w:rsidRPr="00DB6414" w14:paraId="45399810" w14:textId="77777777" w:rsidTr="00074D25">
        <w:tc>
          <w:tcPr>
            <w:tcW w:w="1838" w:type="dxa"/>
            <w:vAlign w:val="center"/>
          </w:tcPr>
          <w:p w14:paraId="11D519F4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Organisation</w:t>
            </w:r>
          </w:p>
        </w:tc>
        <w:tc>
          <w:tcPr>
            <w:tcW w:w="7376" w:type="dxa"/>
            <w:gridSpan w:val="3"/>
            <w:vAlign w:val="center"/>
          </w:tcPr>
          <w:p w14:paraId="37514E67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9161B" w:rsidRPr="00DB6414" w14:paraId="5380D46C" w14:textId="77777777" w:rsidTr="00074D25">
        <w:tc>
          <w:tcPr>
            <w:tcW w:w="1838" w:type="dxa"/>
            <w:vAlign w:val="center"/>
          </w:tcPr>
          <w:p w14:paraId="4D8B8510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ABN</w:t>
            </w:r>
          </w:p>
        </w:tc>
        <w:tc>
          <w:tcPr>
            <w:tcW w:w="7376" w:type="dxa"/>
            <w:gridSpan w:val="3"/>
            <w:vAlign w:val="center"/>
          </w:tcPr>
          <w:p w14:paraId="7C7C9C30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9161B" w:rsidRPr="00DB6414" w14:paraId="6D5B26DC" w14:textId="77777777" w:rsidTr="00074D25">
        <w:tc>
          <w:tcPr>
            <w:tcW w:w="1838" w:type="dxa"/>
            <w:vAlign w:val="center"/>
          </w:tcPr>
          <w:p w14:paraId="10621E29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DB6414">
              <w:rPr>
                <w:rFonts w:asciiTheme="minorHAnsi" w:hAnsiTheme="minorHAnsi"/>
                <w:b/>
                <w:bCs/>
                <w:sz w:val="22"/>
                <w:szCs w:val="22"/>
              </w:rPr>
              <w:t>Postal Address</w:t>
            </w:r>
          </w:p>
        </w:tc>
        <w:tc>
          <w:tcPr>
            <w:tcW w:w="7376" w:type="dxa"/>
            <w:gridSpan w:val="3"/>
            <w:vAlign w:val="center"/>
          </w:tcPr>
          <w:p w14:paraId="1F2BC617" w14:textId="77777777" w:rsidR="0079161B" w:rsidRPr="00DB6414" w:rsidRDefault="0079161B" w:rsidP="00074D25">
            <w:pPr>
              <w:spacing w:after="12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5CEEC333" w14:textId="77777777" w:rsidR="00EE7D7C" w:rsidRPr="00DB6414" w:rsidRDefault="00EE7D7C" w:rsidP="00EE7D7C">
      <w:pPr>
        <w:rPr>
          <w:rFonts w:asciiTheme="minorHAnsi" w:hAnsiTheme="minorHAnsi"/>
          <w:b/>
          <w:bCs/>
          <w:sz w:val="22"/>
          <w:szCs w:val="22"/>
        </w:rPr>
      </w:pPr>
    </w:p>
    <w:p w14:paraId="4EC37057" w14:textId="77777777" w:rsidR="005B6864" w:rsidRPr="00DB6414" w:rsidRDefault="005B6864" w:rsidP="00C7354F">
      <w:pPr>
        <w:rPr>
          <w:rFonts w:asciiTheme="minorHAnsi" w:hAnsiTheme="minorHAnsi"/>
          <w:sz w:val="22"/>
          <w:szCs w:val="22"/>
        </w:rPr>
      </w:pPr>
    </w:p>
    <w:sectPr w:rsidR="005B6864" w:rsidRPr="00DB6414" w:rsidSect="00A14F78">
      <w:footerReference w:type="default" r:id="rId11"/>
      <w:pgSz w:w="11906" w:h="16838"/>
      <w:pgMar w:top="851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D77408" w14:textId="77777777" w:rsidR="00472FCD" w:rsidRDefault="00472FCD" w:rsidP="00587035">
      <w:r>
        <w:separator/>
      </w:r>
    </w:p>
  </w:endnote>
  <w:endnote w:type="continuationSeparator" w:id="0">
    <w:p w14:paraId="7BBD2259" w14:textId="77777777" w:rsidR="00472FCD" w:rsidRDefault="00472FCD" w:rsidP="00587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82522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9C0518" w14:textId="4C09480A" w:rsidR="00F16EE2" w:rsidRDefault="00B03F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05A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7C4522" w14:textId="77777777" w:rsidR="00F16EE2" w:rsidRDefault="00F16E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FA9199" w14:textId="77777777" w:rsidR="00472FCD" w:rsidRDefault="00472FCD" w:rsidP="00587035">
      <w:r>
        <w:separator/>
      </w:r>
    </w:p>
  </w:footnote>
  <w:footnote w:type="continuationSeparator" w:id="0">
    <w:p w14:paraId="44EB41E0" w14:textId="77777777" w:rsidR="00472FCD" w:rsidRDefault="00472FCD" w:rsidP="005870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B2B4C"/>
    <w:multiLevelType w:val="hybridMultilevel"/>
    <w:tmpl w:val="427CED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F10F4"/>
    <w:multiLevelType w:val="hybridMultilevel"/>
    <w:tmpl w:val="D6A62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594CEE"/>
    <w:multiLevelType w:val="hybridMultilevel"/>
    <w:tmpl w:val="1A7C61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677D9"/>
    <w:multiLevelType w:val="hybridMultilevel"/>
    <w:tmpl w:val="941092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5113F"/>
    <w:multiLevelType w:val="hybridMultilevel"/>
    <w:tmpl w:val="CF2EA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222D1"/>
    <w:multiLevelType w:val="hybridMultilevel"/>
    <w:tmpl w:val="DF5A08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918E8"/>
    <w:multiLevelType w:val="hybridMultilevel"/>
    <w:tmpl w:val="427E31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A20DA"/>
    <w:multiLevelType w:val="hybridMultilevel"/>
    <w:tmpl w:val="F22C31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607A92"/>
    <w:multiLevelType w:val="hybridMultilevel"/>
    <w:tmpl w:val="FC30707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AE090C"/>
    <w:multiLevelType w:val="hybridMultilevel"/>
    <w:tmpl w:val="709221CC"/>
    <w:lvl w:ilvl="0" w:tplc="C4E8ADD6">
      <w:start w:val="3"/>
      <w:numFmt w:val="decimal"/>
      <w:lvlText w:val="%1."/>
      <w:lvlJc w:val="left"/>
      <w:pPr>
        <w:tabs>
          <w:tab w:val="num" w:pos="750"/>
        </w:tabs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70"/>
        </w:tabs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90"/>
        </w:tabs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0"/>
        </w:tabs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0"/>
        </w:tabs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0"/>
        </w:tabs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0"/>
        </w:tabs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0"/>
        </w:tabs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0"/>
        </w:tabs>
        <w:ind w:left="6510" w:hanging="180"/>
      </w:pPr>
    </w:lvl>
  </w:abstractNum>
  <w:abstractNum w:abstractNumId="10" w15:restartNumberingAfterBreak="0">
    <w:nsid w:val="34031B6E"/>
    <w:multiLevelType w:val="hybridMultilevel"/>
    <w:tmpl w:val="12722152"/>
    <w:lvl w:ilvl="0" w:tplc="0409000F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3345EAE"/>
    <w:multiLevelType w:val="hybridMultilevel"/>
    <w:tmpl w:val="99FE4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839C9"/>
    <w:multiLevelType w:val="hybridMultilevel"/>
    <w:tmpl w:val="3FAE57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7B3BCA"/>
    <w:multiLevelType w:val="hybridMultilevel"/>
    <w:tmpl w:val="21AABC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C14261"/>
    <w:multiLevelType w:val="hybridMultilevel"/>
    <w:tmpl w:val="65049F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6B2B51"/>
    <w:multiLevelType w:val="hybridMultilevel"/>
    <w:tmpl w:val="1CF670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E8068E"/>
    <w:multiLevelType w:val="hybridMultilevel"/>
    <w:tmpl w:val="257EA7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77541B"/>
    <w:multiLevelType w:val="hybridMultilevel"/>
    <w:tmpl w:val="3A7870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54DE62">
      <w:numFmt w:val="bullet"/>
      <w:lvlText w:val="•"/>
      <w:lvlJc w:val="left"/>
      <w:pPr>
        <w:ind w:left="1440" w:hanging="720"/>
      </w:pPr>
      <w:rPr>
        <w:rFonts w:ascii="Calibri" w:eastAsia="Times New Roman" w:hAnsi="Calibri" w:cs="Times New Roman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C3A1352"/>
    <w:multiLevelType w:val="hybridMultilevel"/>
    <w:tmpl w:val="AB767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10"/>
  </w:num>
  <w:num w:numId="5">
    <w:abstractNumId w:val="7"/>
  </w:num>
  <w:num w:numId="6">
    <w:abstractNumId w:val="17"/>
  </w:num>
  <w:num w:numId="7">
    <w:abstractNumId w:val="13"/>
  </w:num>
  <w:num w:numId="8">
    <w:abstractNumId w:val="4"/>
  </w:num>
  <w:num w:numId="9">
    <w:abstractNumId w:val="18"/>
  </w:num>
  <w:num w:numId="10">
    <w:abstractNumId w:val="6"/>
  </w:num>
  <w:num w:numId="11">
    <w:abstractNumId w:val="16"/>
  </w:num>
  <w:num w:numId="12">
    <w:abstractNumId w:val="1"/>
  </w:num>
  <w:num w:numId="13">
    <w:abstractNumId w:val="11"/>
  </w:num>
  <w:num w:numId="14">
    <w:abstractNumId w:val="0"/>
  </w:num>
  <w:num w:numId="15">
    <w:abstractNumId w:val="2"/>
  </w:num>
  <w:num w:numId="16">
    <w:abstractNumId w:val="5"/>
  </w:num>
  <w:num w:numId="17">
    <w:abstractNumId w:val="12"/>
  </w:num>
  <w:num w:numId="18">
    <w:abstractNumId w:val="8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DAwNDMBAiNDYyUdpeDU4uLM/DyQAotaAJo5kV8sAAAA"/>
  </w:docVars>
  <w:rsids>
    <w:rsidRoot w:val="005B6864"/>
    <w:rsid w:val="00004D9C"/>
    <w:rsid w:val="00007B66"/>
    <w:rsid w:val="0004132E"/>
    <w:rsid w:val="00043F89"/>
    <w:rsid w:val="0005187B"/>
    <w:rsid w:val="000602FA"/>
    <w:rsid w:val="0006630F"/>
    <w:rsid w:val="000A58D2"/>
    <w:rsid w:val="000B641E"/>
    <w:rsid w:val="000E3525"/>
    <w:rsid w:val="00104575"/>
    <w:rsid w:val="001079C9"/>
    <w:rsid w:val="00120045"/>
    <w:rsid w:val="0013174D"/>
    <w:rsid w:val="00143BB0"/>
    <w:rsid w:val="001450A7"/>
    <w:rsid w:val="001724C7"/>
    <w:rsid w:val="00174EEA"/>
    <w:rsid w:val="001820C7"/>
    <w:rsid w:val="00187693"/>
    <w:rsid w:val="001A5599"/>
    <w:rsid w:val="001B22C8"/>
    <w:rsid w:val="001B3044"/>
    <w:rsid w:val="001B6981"/>
    <w:rsid w:val="001C5CAF"/>
    <w:rsid w:val="001C7F72"/>
    <w:rsid w:val="001D0DEF"/>
    <w:rsid w:val="00201BA5"/>
    <w:rsid w:val="00236A2D"/>
    <w:rsid w:val="00256DE6"/>
    <w:rsid w:val="002A2A15"/>
    <w:rsid w:val="002B05DB"/>
    <w:rsid w:val="002B1B24"/>
    <w:rsid w:val="002B32A8"/>
    <w:rsid w:val="00313F7F"/>
    <w:rsid w:val="003172CF"/>
    <w:rsid w:val="00321C8D"/>
    <w:rsid w:val="003508CD"/>
    <w:rsid w:val="00372A71"/>
    <w:rsid w:val="00375892"/>
    <w:rsid w:val="003947DB"/>
    <w:rsid w:val="00395BF5"/>
    <w:rsid w:val="003B239C"/>
    <w:rsid w:val="004230E4"/>
    <w:rsid w:val="00436729"/>
    <w:rsid w:val="0044197D"/>
    <w:rsid w:val="00472FCD"/>
    <w:rsid w:val="004741C6"/>
    <w:rsid w:val="00477061"/>
    <w:rsid w:val="004A243C"/>
    <w:rsid w:val="004A2EBD"/>
    <w:rsid w:val="004C741D"/>
    <w:rsid w:val="004D4AAD"/>
    <w:rsid w:val="004F29AF"/>
    <w:rsid w:val="00517667"/>
    <w:rsid w:val="00524193"/>
    <w:rsid w:val="00525385"/>
    <w:rsid w:val="00553943"/>
    <w:rsid w:val="00564770"/>
    <w:rsid w:val="00571F2E"/>
    <w:rsid w:val="00587035"/>
    <w:rsid w:val="005B6864"/>
    <w:rsid w:val="005C2826"/>
    <w:rsid w:val="005D2F16"/>
    <w:rsid w:val="00664839"/>
    <w:rsid w:val="00665F38"/>
    <w:rsid w:val="006764AE"/>
    <w:rsid w:val="00681145"/>
    <w:rsid w:val="006B4DB5"/>
    <w:rsid w:val="006C1416"/>
    <w:rsid w:val="006C1772"/>
    <w:rsid w:val="00704FC0"/>
    <w:rsid w:val="00714C68"/>
    <w:rsid w:val="007220DC"/>
    <w:rsid w:val="007433D2"/>
    <w:rsid w:val="00755252"/>
    <w:rsid w:val="00762B24"/>
    <w:rsid w:val="00775C41"/>
    <w:rsid w:val="00782CAD"/>
    <w:rsid w:val="0079161B"/>
    <w:rsid w:val="007A3A49"/>
    <w:rsid w:val="007C2310"/>
    <w:rsid w:val="007E11AF"/>
    <w:rsid w:val="007E1DDF"/>
    <w:rsid w:val="007E6609"/>
    <w:rsid w:val="008036A9"/>
    <w:rsid w:val="008218EB"/>
    <w:rsid w:val="0082667F"/>
    <w:rsid w:val="00837B28"/>
    <w:rsid w:val="00863202"/>
    <w:rsid w:val="008709EA"/>
    <w:rsid w:val="008B52DC"/>
    <w:rsid w:val="008C361E"/>
    <w:rsid w:val="009667EF"/>
    <w:rsid w:val="009770C3"/>
    <w:rsid w:val="009A69CD"/>
    <w:rsid w:val="009A7F92"/>
    <w:rsid w:val="009C651C"/>
    <w:rsid w:val="009E4092"/>
    <w:rsid w:val="009E6247"/>
    <w:rsid w:val="009F5FF4"/>
    <w:rsid w:val="00A14F78"/>
    <w:rsid w:val="00A50ECA"/>
    <w:rsid w:val="00A70A03"/>
    <w:rsid w:val="00A77A6C"/>
    <w:rsid w:val="00A858B5"/>
    <w:rsid w:val="00AA02E7"/>
    <w:rsid w:val="00AB184F"/>
    <w:rsid w:val="00AD42EF"/>
    <w:rsid w:val="00AD5FB5"/>
    <w:rsid w:val="00AE4246"/>
    <w:rsid w:val="00AE517D"/>
    <w:rsid w:val="00B0194F"/>
    <w:rsid w:val="00B03F53"/>
    <w:rsid w:val="00B50678"/>
    <w:rsid w:val="00B55C61"/>
    <w:rsid w:val="00B93EB1"/>
    <w:rsid w:val="00B95A44"/>
    <w:rsid w:val="00BC684C"/>
    <w:rsid w:val="00BC73E6"/>
    <w:rsid w:val="00BF2507"/>
    <w:rsid w:val="00C00226"/>
    <w:rsid w:val="00C721B9"/>
    <w:rsid w:val="00C7354F"/>
    <w:rsid w:val="00C80A54"/>
    <w:rsid w:val="00C90445"/>
    <w:rsid w:val="00C9596B"/>
    <w:rsid w:val="00CD4359"/>
    <w:rsid w:val="00CD572E"/>
    <w:rsid w:val="00CF273B"/>
    <w:rsid w:val="00D0274E"/>
    <w:rsid w:val="00D668F8"/>
    <w:rsid w:val="00D70084"/>
    <w:rsid w:val="00D832A4"/>
    <w:rsid w:val="00D96FB1"/>
    <w:rsid w:val="00DB6414"/>
    <w:rsid w:val="00DD42F2"/>
    <w:rsid w:val="00DF05A4"/>
    <w:rsid w:val="00E05E16"/>
    <w:rsid w:val="00E71020"/>
    <w:rsid w:val="00E77BFB"/>
    <w:rsid w:val="00E97419"/>
    <w:rsid w:val="00EE2364"/>
    <w:rsid w:val="00EE7D7C"/>
    <w:rsid w:val="00EF14FB"/>
    <w:rsid w:val="00EF3BD3"/>
    <w:rsid w:val="00F16EE2"/>
    <w:rsid w:val="00F57A52"/>
    <w:rsid w:val="00F61086"/>
    <w:rsid w:val="00F72161"/>
    <w:rsid w:val="00F93AB5"/>
    <w:rsid w:val="00FA0934"/>
    <w:rsid w:val="00FA15F9"/>
    <w:rsid w:val="00FB64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42610"/>
  <w15:docId w15:val="{8093BB65-6522-4A83-A06D-F94F53A13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1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10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10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6">
    <w:name w:val="heading 6"/>
    <w:basedOn w:val="Normal"/>
    <w:next w:val="Normal"/>
    <w:link w:val="Heading6Char"/>
    <w:qFormat/>
    <w:rsid w:val="005B6864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5B686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5B6864"/>
    <w:rPr>
      <w:color w:val="0000FF"/>
      <w:u w:val="single"/>
    </w:rPr>
  </w:style>
  <w:style w:type="paragraph" w:styleId="Header">
    <w:name w:val="header"/>
    <w:basedOn w:val="Normal"/>
    <w:link w:val="HeaderChar"/>
    <w:rsid w:val="005B6864"/>
    <w:pPr>
      <w:tabs>
        <w:tab w:val="center" w:pos="4153"/>
        <w:tab w:val="right" w:pos="8306"/>
      </w:tabs>
    </w:pPr>
    <w:rPr>
      <w:rFonts w:ascii="Arial" w:hAnsi="Arial"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B6864"/>
    <w:rPr>
      <w:rFonts w:ascii="Arial" w:eastAsia="Times New Roman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E7102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E710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10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Question">
    <w:name w:val="Question"/>
    <w:basedOn w:val="Heading2"/>
    <w:rsid w:val="00436729"/>
    <w:pPr>
      <w:keepLines w:val="0"/>
      <w:tabs>
        <w:tab w:val="left" w:pos="851"/>
      </w:tabs>
      <w:spacing w:before="240" w:after="60"/>
    </w:pPr>
    <w:rPr>
      <w:rFonts w:ascii="Verdana" w:eastAsia="Times" w:hAnsi="Verdana" w:cs="Times New Roman"/>
      <w:bCs w:val="0"/>
      <w:color w:val="auto"/>
      <w:sz w:val="20"/>
      <w:szCs w:val="20"/>
    </w:rPr>
  </w:style>
  <w:style w:type="paragraph" w:styleId="BodyText">
    <w:name w:val="Body Text"/>
    <w:basedOn w:val="Normal"/>
    <w:link w:val="BodyTextChar"/>
    <w:rsid w:val="00104575"/>
    <w:rPr>
      <w:szCs w:val="20"/>
    </w:rPr>
  </w:style>
  <w:style w:type="character" w:customStyle="1" w:styleId="BodyTextChar">
    <w:name w:val="Body Text Char"/>
    <w:basedOn w:val="DefaultParagraphFont"/>
    <w:link w:val="BodyText"/>
    <w:rsid w:val="00104575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2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2C8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735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6F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6F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6FB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F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FB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870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7035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7916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diana@qff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A29D327C4D9C41846838BA09314904" ma:contentTypeVersion="4" ma:contentTypeDescription="Create a new document." ma:contentTypeScope="" ma:versionID="9a3676e40bd99730938a70feca4b51b2">
  <xsd:schema xmlns:xsd="http://www.w3.org/2001/XMLSchema" xmlns:xs="http://www.w3.org/2001/XMLSchema" xmlns:p="http://schemas.microsoft.com/office/2006/metadata/properties" xmlns:ns2="5960d55a-25d0-4b02-a843-9bf94cf00686" targetNamespace="http://schemas.microsoft.com/office/2006/metadata/properties" ma:root="true" ma:fieldsID="805346c4d68d9c74c8a93f1adb228497" ns2:_="">
    <xsd:import namespace="5960d55a-25d0-4b02-a843-9bf94cf0068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0d55a-25d0-4b02-a843-9bf94cf0068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91E10E-C8BD-43A6-8043-2ACA699707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93D383-5BC2-4640-B1BB-E2C8924687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60A724-A545-4B18-A774-17AB4FD12F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60d55a-25d0-4b02-a843-9bf94cf006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gar Research Australia</Company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Saunders</dc:creator>
  <cp:lastModifiedBy>Diana Saunders</cp:lastModifiedBy>
  <cp:revision>2</cp:revision>
  <cp:lastPrinted>2017-04-02T23:26:00Z</cp:lastPrinted>
  <dcterms:created xsi:type="dcterms:W3CDTF">2020-10-15T04:50:00Z</dcterms:created>
  <dcterms:modified xsi:type="dcterms:W3CDTF">2020-10-15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A29D327C4D9C41846838BA09314904</vt:lpwstr>
  </property>
</Properties>
</file>